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Dr. Christos Frantzidis</w:t>
      </w:r>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F1DD28D" w:rsidR="001D2572" w:rsidRPr="006C117E" w:rsidRDefault="001D2572" w:rsidP="001D2572">
                                <w:pPr>
                                  <w:pStyle w:val="Caption"/>
                                  <w:jc w:val="center"/>
                                </w:pPr>
                                <w:bookmarkStart w:id="0" w:name="_Toc89721857"/>
                                <w:bookmarkStart w:id="1" w:name="_Toc89722200"/>
                                <w:r>
                                  <w:t xml:space="preserve">Figure </w:t>
                                </w:r>
                                <w:r w:rsidR="00AA7F0C">
                                  <w:fldChar w:fldCharType="begin"/>
                                </w:r>
                                <w:r w:rsidR="00AA7F0C">
                                  <w:instrText xml:space="preserve"> SEQ Figure \* ARABIC </w:instrText>
                                </w:r>
                                <w:r w:rsidR="00AA7F0C">
                                  <w:fldChar w:fldCharType="separate"/>
                                </w:r>
                                <w:r w:rsidR="00D15B48">
                                  <w:rPr>
                                    <w:noProof/>
                                  </w:rPr>
                                  <w:t>1</w:t>
                                </w:r>
                                <w:r w:rsidR="00AA7F0C">
                                  <w:rPr>
                                    <w:noProof/>
                                  </w:rPr>
                                  <w:fldChar w:fldCharType="end"/>
                                </w:r>
                                <w:r>
                                  <w:t xml:space="preserve"> Progress of evolution</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54FAF3" id="_x0000_t202" coordsize="21600,21600" o:spt="202" path="m,l,21600r21600,l21600,xe">
                    <v:stroke joinstyle="miter"/>
                    <v:path gradientshapeok="t" o:connecttype="rect"/>
                  </v:shapetype>
                  <v:shape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54D0605D" w14:textId="4F1DD28D" w:rsidR="001D2572" w:rsidRPr="006C117E" w:rsidRDefault="001D2572" w:rsidP="001D2572">
                          <w:pPr>
                            <w:pStyle w:val="Caption"/>
                            <w:jc w:val="center"/>
                          </w:pPr>
                          <w:bookmarkStart w:id="2" w:name="_Toc89721857"/>
                          <w:bookmarkStart w:id="3" w:name="_Toc89722200"/>
                          <w:r>
                            <w:t xml:space="preserve">Figure </w:t>
                          </w:r>
                          <w:fldSimple w:instr=" SEQ Figure \* ARABIC ">
                            <w:r w:rsidR="00D15B48">
                              <w:rPr>
                                <w:noProof/>
                              </w:rPr>
                              <w:t>1</w:t>
                            </w:r>
                          </w:fldSimple>
                          <w:r>
                            <w:t xml:space="preserve"> Progress of evolution</w:t>
                          </w:r>
                          <w:bookmarkEnd w:id="2"/>
                          <w:bookmarkEnd w:id="3"/>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type id="_x0000_t202" coordsize="21600,21600" o:spt="202" path="m,l,21600r21600,l21600,xe">
                      <v:stroke joinstyle="miter"/>
                      <v:path gradientshapeok="t" o:connecttype="rect"/>
                    </v:shapetype>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20F50649" w14:textId="1FBAE84E" w:rsidR="00DD797A"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721929" w:history="1">
            <w:r w:rsidR="00DD797A" w:rsidRPr="00EA65AE">
              <w:rPr>
                <w:rStyle w:val="Hyperlink"/>
                <w:noProof/>
              </w:rPr>
              <w:t>1.</w:t>
            </w:r>
            <w:r w:rsidR="00DD797A">
              <w:rPr>
                <w:rFonts w:eastAsiaTheme="minorEastAsia"/>
                <w:noProof/>
              </w:rPr>
              <w:tab/>
            </w:r>
            <w:r w:rsidR="00DD797A" w:rsidRPr="00EA65AE">
              <w:rPr>
                <w:rStyle w:val="Hyperlink"/>
                <w:noProof/>
                <w:lang w:val="el-GR"/>
              </w:rPr>
              <w:t>Περίληψη</w:t>
            </w:r>
            <w:r w:rsidR="00DD797A">
              <w:rPr>
                <w:noProof/>
                <w:webHidden/>
              </w:rPr>
              <w:tab/>
            </w:r>
            <w:r w:rsidR="00DD797A">
              <w:rPr>
                <w:noProof/>
                <w:webHidden/>
              </w:rPr>
              <w:fldChar w:fldCharType="begin"/>
            </w:r>
            <w:r w:rsidR="00DD797A">
              <w:rPr>
                <w:noProof/>
                <w:webHidden/>
              </w:rPr>
              <w:instrText xml:space="preserve"> PAGEREF _Toc89721929 \h </w:instrText>
            </w:r>
            <w:r w:rsidR="00DD797A">
              <w:rPr>
                <w:noProof/>
                <w:webHidden/>
              </w:rPr>
            </w:r>
            <w:r w:rsidR="00DD797A">
              <w:rPr>
                <w:noProof/>
                <w:webHidden/>
              </w:rPr>
              <w:fldChar w:fldCharType="separate"/>
            </w:r>
            <w:r w:rsidR="00DD797A">
              <w:rPr>
                <w:noProof/>
                <w:webHidden/>
              </w:rPr>
              <w:t>1</w:t>
            </w:r>
            <w:r w:rsidR="00DD797A">
              <w:rPr>
                <w:noProof/>
                <w:webHidden/>
              </w:rPr>
              <w:fldChar w:fldCharType="end"/>
            </w:r>
          </w:hyperlink>
        </w:p>
        <w:p w14:paraId="72FEDF2E" w14:textId="5134E758" w:rsidR="00DD797A" w:rsidRDefault="00AA7F0C">
          <w:pPr>
            <w:pStyle w:val="TOC1"/>
            <w:tabs>
              <w:tab w:val="left" w:pos="440"/>
              <w:tab w:val="right" w:leader="dot" w:pos="9350"/>
            </w:tabs>
            <w:rPr>
              <w:rFonts w:eastAsiaTheme="minorEastAsia"/>
              <w:noProof/>
            </w:rPr>
          </w:pPr>
          <w:hyperlink w:anchor="_Toc89721930" w:history="1">
            <w:r w:rsidR="00DD797A" w:rsidRPr="00EA65AE">
              <w:rPr>
                <w:rStyle w:val="Hyperlink"/>
                <w:noProof/>
              </w:rPr>
              <w:t>2.</w:t>
            </w:r>
            <w:r w:rsidR="00DD797A">
              <w:rPr>
                <w:rFonts w:eastAsiaTheme="minorEastAsia"/>
                <w:noProof/>
              </w:rPr>
              <w:tab/>
            </w:r>
            <w:r w:rsidR="00DD797A" w:rsidRPr="00EA65AE">
              <w:rPr>
                <w:rStyle w:val="Hyperlink"/>
                <w:noProof/>
                <w:lang w:val="el-GR"/>
              </w:rPr>
              <w:t>Εισαγωγή</w:t>
            </w:r>
            <w:r w:rsidR="00DD797A">
              <w:rPr>
                <w:noProof/>
                <w:webHidden/>
              </w:rPr>
              <w:tab/>
            </w:r>
            <w:r w:rsidR="00DD797A">
              <w:rPr>
                <w:noProof/>
                <w:webHidden/>
              </w:rPr>
              <w:fldChar w:fldCharType="begin"/>
            </w:r>
            <w:r w:rsidR="00DD797A">
              <w:rPr>
                <w:noProof/>
                <w:webHidden/>
              </w:rPr>
              <w:instrText xml:space="preserve"> PAGEREF _Toc89721930 \h </w:instrText>
            </w:r>
            <w:r w:rsidR="00DD797A">
              <w:rPr>
                <w:noProof/>
                <w:webHidden/>
              </w:rPr>
            </w:r>
            <w:r w:rsidR="00DD797A">
              <w:rPr>
                <w:noProof/>
                <w:webHidden/>
              </w:rPr>
              <w:fldChar w:fldCharType="separate"/>
            </w:r>
            <w:r w:rsidR="00DD797A">
              <w:rPr>
                <w:noProof/>
                <w:webHidden/>
              </w:rPr>
              <w:t>2</w:t>
            </w:r>
            <w:r w:rsidR="00DD797A">
              <w:rPr>
                <w:noProof/>
                <w:webHidden/>
              </w:rPr>
              <w:fldChar w:fldCharType="end"/>
            </w:r>
          </w:hyperlink>
        </w:p>
        <w:p w14:paraId="36C4DE8C" w14:textId="4ED0ADC2" w:rsidR="00DD797A" w:rsidRDefault="00AA7F0C">
          <w:pPr>
            <w:pStyle w:val="TOC2"/>
            <w:tabs>
              <w:tab w:val="left" w:pos="880"/>
              <w:tab w:val="right" w:leader="dot" w:pos="9350"/>
            </w:tabs>
            <w:rPr>
              <w:rFonts w:eastAsiaTheme="minorEastAsia"/>
              <w:noProof/>
            </w:rPr>
          </w:pPr>
          <w:hyperlink w:anchor="_Toc89721931" w:history="1">
            <w:r w:rsidR="00DD797A" w:rsidRPr="00EA65AE">
              <w:rPr>
                <w:rStyle w:val="Hyperlink"/>
                <w:noProof/>
                <w:lang w:val="el-GR"/>
              </w:rPr>
              <w:t>2.1.</w:t>
            </w:r>
            <w:r w:rsidR="00DD797A">
              <w:rPr>
                <w:rFonts w:eastAsiaTheme="minorEastAsia"/>
                <w:noProof/>
              </w:rPr>
              <w:tab/>
            </w:r>
            <w:r w:rsidR="00DD797A" w:rsidRPr="00EA65AE">
              <w:rPr>
                <w:rStyle w:val="Hyperlink"/>
                <w:noProof/>
                <w:lang w:val="el-GR"/>
              </w:rPr>
              <w:t>Τι είναι τα βιντεοπαιχνίδια</w:t>
            </w:r>
            <w:r w:rsidR="00DD797A">
              <w:rPr>
                <w:noProof/>
                <w:webHidden/>
              </w:rPr>
              <w:tab/>
            </w:r>
            <w:r w:rsidR="00DD797A">
              <w:rPr>
                <w:noProof/>
                <w:webHidden/>
              </w:rPr>
              <w:fldChar w:fldCharType="begin"/>
            </w:r>
            <w:r w:rsidR="00DD797A">
              <w:rPr>
                <w:noProof/>
                <w:webHidden/>
              </w:rPr>
              <w:instrText xml:space="preserve"> PAGEREF _Toc89721931 \h </w:instrText>
            </w:r>
            <w:r w:rsidR="00DD797A">
              <w:rPr>
                <w:noProof/>
                <w:webHidden/>
              </w:rPr>
            </w:r>
            <w:r w:rsidR="00DD797A">
              <w:rPr>
                <w:noProof/>
                <w:webHidden/>
              </w:rPr>
              <w:fldChar w:fldCharType="separate"/>
            </w:r>
            <w:r w:rsidR="00DD797A">
              <w:rPr>
                <w:noProof/>
                <w:webHidden/>
              </w:rPr>
              <w:t>2</w:t>
            </w:r>
            <w:r w:rsidR="00DD797A">
              <w:rPr>
                <w:noProof/>
                <w:webHidden/>
              </w:rPr>
              <w:fldChar w:fldCharType="end"/>
            </w:r>
          </w:hyperlink>
        </w:p>
        <w:p w14:paraId="399A7DFF" w14:textId="5DE3F11B" w:rsidR="00DD797A" w:rsidRDefault="00AA7F0C">
          <w:pPr>
            <w:pStyle w:val="TOC2"/>
            <w:tabs>
              <w:tab w:val="left" w:pos="880"/>
              <w:tab w:val="right" w:leader="dot" w:pos="9350"/>
            </w:tabs>
            <w:rPr>
              <w:rFonts w:eastAsiaTheme="minorEastAsia"/>
              <w:noProof/>
            </w:rPr>
          </w:pPr>
          <w:hyperlink w:anchor="_Toc89721932" w:history="1">
            <w:r w:rsidR="00DD797A" w:rsidRPr="00EA65AE">
              <w:rPr>
                <w:rStyle w:val="Hyperlink"/>
                <w:noProof/>
              </w:rPr>
              <w:t>2.2.</w:t>
            </w:r>
            <w:r w:rsidR="00DD797A">
              <w:rPr>
                <w:rFonts w:eastAsiaTheme="minorEastAsia"/>
                <w:noProof/>
              </w:rPr>
              <w:tab/>
            </w:r>
            <w:r w:rsidR="00DD797A" w:rsidRPr="00EA65AE">
              <w:rPr>
                <w:rStyle w:val="Hyperlink"/>
                <w:noProof/>
                <w:lang w:val="el-GR"/>
              </w:rPr>
              <w:t>Κοινωνική Επιρροή</w:t>
            </w:r>
            <w:r w:rsidR="00DD797A">
              <w:rPr>
                <w:noProof/>
                <w:webHidden/>
              </w:rPr>
              <w:tab/>
            </w:r>
            <w:r w:rsidR="00DD797A">
              <w:rPr>
                <w:noProof/>
                <w:webHidden/>
              </w:rPr>
              <w:fldChar w:fldCharType="begin"/>
            </w:r>
            <w:r w:rsidR="00DD797A">
              <w:rPr>
                <w:noProof/>
                <w:webHidden/>
              </w:rPr>
              <w:instrText xml:space="preserve"> PAGEREF _Toc89721932 \h </w:instrText>
            </w:r>
            <w:r w:rsidR="00DD797A">
              <w:rPr>
                <w:noProof/>
                <w:webHidden/>
              </w:rPr>
            </w:r>
            <w:r w:rsidR="00DD797A">
              <w:rPr>
                <w:noProof/>
                <w:webHidden/>
              </w:rPr>
              <w:fldChar w:fldCharType="separate"/>
            </w:r>
            <w:r w:rsidR="00DD797A">
              <w:rPr>
                <w:noProof/>
                <w:webHidden/>
              </w:rPr>
              <w:t>2</w:t>
            </w:r>
            <w:r w:rsidR="00DD797A">
              <w:rPr>
                <w:noProof/>
                <w:webHidden/>
              </w:rPr>
              <w:fldChar w:fldCharType="end"/>
            </w:r>
          </w:hyperlink>
        </w:p>
        <w:p w14:paraId="76E07101" w14:textId="31F79E47" w:rsidR="00DD797A" w:rsidRDefault="00AA7F0C">
          <w:pPr>
            <w:pStyle w:val="TOC2"/>
            <w:tabs>
              <w:tab w:val="left" w:pos="880"/>
              <w:tab w:val="right" w:leader="dot" w:pos="9350"/>
            </w:tabs>
            <w:rPr>
              <w:rFonts w:eastAsiaTheme="minorEastAsia"/>
              <w:noProof/>
            </w:rPr>
          </w:pPr>
          <w:hyperlink w:anchor="_Toc89721933" w:history="1">
            <w:r w:rsidR="00DD797A" w:rsidRPr="00EA65AE">
              <w:rPr>
                <w:rStyle w:val="Hyperlink"/>
                <w:noProof/>
              </w:rPr>
              <w:t>2.3.</w:t>
            </w:r>
            <w:r w:rsidR="00DD797A">
              <w:rPr>
                <w:rFonts w:eastAsiaTheme="minorEastAsia"/>
                <w:noProof/>
              </w:rPr>
              <w:tab/>
            </w:r>
            <w:r w:rsidR="00DD797A" w:rsidRPr="00EA65AE">
              <w:rPr>
                <w:rStyle w:val="Hyperlink"/>
                <w:noProof/>
                <w:lang w:val="el-GR"/>
              </w:rPr>
              <w:t>Ερευνητικά ερωτήματα</w:t>
            </w:r>
            <w:r w:rsidR="00DD797A" w:rsidRPr="00EA65AE">
              <w:rPr>
                <w:rStyle w:val="Hyperlink"/>
                <w:noProof/>
              </w:rPr>
              <w:t>:</w:t>
            </w:r>
            <w:r w:rsidR="00DD797A">
              <w:rPr>
                <w:noProof/>
                <w:webHidden/>
              </w:rPr>
              <w:tab/>
            </w:r>
            <w:r w:rsidR="00DD797A">
              <w:rPr>
                <w:noProof/>
                <w:webHidden/>
              </w:rPr>
              <w:fldChar w:fldCharType="begin"/>
            </w:r>
            <w:r w:rsidR="00DD797A">
              <w:rPr>
                <w:noProof/>
                <w:webHidden/>
              </w:rPr>
              <w:instrText xml:space="preserve"> PAGEREF _Toc89721933 \h </w:instrText>
            </w:r>
            <w:r w:rsidR="00DD797A">
              <w:rPr>
                <w:noProof/>
                <w:webHidden/>
              </w:rPr>
            </w:r>
            <w:r w:rsidR="00DD797A">
              <w:rPr>
                <w:noProof/>
                <w:webHidden/>
              </w:rPr>
              <w:fldChar w:fldCharType="separate"/>
            </w:r>
            <w:r w:rsidR="00DD797A">
              <w:rPr>
                <w:noProof/>
                <w:webHidden/>
              </w:rPr>
              <w:t>4</w:t>
            </w:r>
            <w:r w:rsidR="00DD797A">
              <w:rPr>
                <w:noProof/>
                <w:webHidden/>
              </w:rPr>
              <w:fldChar w:fldCharType="end"/>
            </w:r>
          </w:hyperlink>
        </w:p>
        <w:p w14:paraId="1B5C3D9C" w14:textId="452CC0E5" w:rsidR="00DD797A" w:rsidRDefault="00AA7F0C">
          <w:pPr>
            <w:pStyle w:val="TOC1"/>
            <w:tabs>
              <w:tab w:val="left" w:pos="440"/>
              <w:tab w:val="right" w:leader="dot" w:pos="9350"/>
            </w:tabs>
            <w:rPr>
              <w:rFonts w:eastAsiaTheme="minorEastAsia"/>
              <w:noProof/>
            </w:rPr>
          </w:pPr>
          <w:hyperlink w:anchor="_Toc89721934" w:history="1">
            <w:r w:rsidR="00DD797A" w:rsidRPr="00EA65AE">
              <w:rPr>
                <w:rStyle w:val="Hyperlink"/>
                <w:noProof/>
              </w:rPr>
              <w:t>3.</w:t>
            </w:r>
            <w:r w:rsidR="00DD797A">
              <w:rPr>
                <w:rFonts w:eastAsiaTheme="minorEastAsia"/>
                <w:noProof/>
              </w:rPr>
              <w:tab/>
            </w:r>
            <w:r w:rsidR="00DD797A" w:rsidRPr="00EA65AE">
              <w:rPr>
                <w:rStyle w:val="Hyperlink"/>
                <w:noProof/>
              </w:rPr>
              <w:t>Επιθεώρηση βιβλιογραφίας και υποθέσεις.</w:t>
            </w:r>
            <w:r w:rsidR="00DD797A">
              <w:rPr>
                <w:noProof/>
                <w:webHidden/>
              </w:rPr>
              <w:tab/>
            </w:r>
            <w:r w:rsidR="00DD797A">
              <w:rPr>
                <w:noProof/>
                <w:webHidden/>
              </w:rPr>
              <w:fldChar w:fldCharType="begin"/>
            </w:r>
            <w:r w:rsidR="00DD797A">
              <w:rPr>
                <w:noProof/>
                <w:webHidden/>
              </w:rPr>
              <w:instrText xml:space="preserve"> PAGEREF _Toc89721934 \h </w:instrText>
            </w:r>
            <w:r w:rsidR="00DD797A">
              <w:rPr>
                <w:noProof/>
                <w:webHidden/>
              </w:rPr>
            </w:r>
            <w:r w:rsidR="00DD797A">
              <w:rPr>
                <w:noProof/>
                <w:webHidden/>
              </w:rPr>
              <w:fldChar w:fldCharType="separate"/>
            </w:r>
            <w:r w:rsidR="00DD797A">
              <w:rPr>
                <w:noProof/>
                <w:webHidden/>
              </w:rPr>
              <w:t>5</w:t>
            </w:r>
            <w:r w:rsidR="00DD797A">
              <w:rPr>
                <w:noProof/>
                <w:webHidden/>
              </w:rPr>
              <w:fldChar w:fldCharType="end"/>
            </w:r>
          </w:hyperlink>
        </w:p>
        <w:p w14:paraId="3CB44218" w14:textId="30CF5C04" w:rsidR="00DD797A" w:rsidRDefault="00AA7F0C">
          <w:pPr>
            <w:pStyle w:val="TOC2"/>
            <w:tabs>
              <w:tab w:val="left" w:pos="880"/>
              <w:tab w:val="right" w:leader="dot" w:pos="9350"/>
            </w:tabs>
            <w:rPr>
              <w:rFonts w:eastAsiaTheme="minorEastAsia"/>
              <w:noProof/>
            </w:rPr>
          </w:pPr>
          <w:hyperlink w:anchor="_Toc89721935" w:history="1">
            <w:r w:rsidR="00DD797A" w:rsidRPr="00EA65AE">
              <w:rPr>
                <w:rStyle w:val="Hyperlink"/>
                <w:noProof/>
              </w:rPr>
              <w:t>3.1.</w:t>
            </w:r>
            <w:r w:rsidR="00DD797A">
              <w:rPr>
                <w:rFonts w:eastAsiaTheme="minorEastAsia"/>
                <w:noProof/>
              </w:rPr>
              <w:tab/>
            </w:r>
            <w:r w:rsidR="00DD797A" w:rsidRPr="00EA65AE">
              <w:rPr>
                <w:rStyle w:val="Hyperlink"/>
                <w:noProof/>
                <w:lang w:val="el-GR"/>
              </w:rPr>
              <w:t>Αρχές ιδέας σχεδιασμού παιχνιδιών</w:t>
            </w:r>
            <w:r w:rsidR="00DD797A">
              <w:rPr>
                <w:noProof/>
                <w:webHidden/>
              </w:rPr>
              <w:tab/>
            </w:r>
            <w:r w:rsidR="00DD797A">
              <w:rPr>
                <w:noProof/>
                <w:webHidden/>
              </w:rPr>
              <w:fldChar w:fldCharType="begin"/>
            </w:r>
            <w:r w:rsidR="00DD797A">
              <w:rPr>
                <w:noProof/>
                <w:webHidden/>
              </w:rPr>
              <w:instrText xml:space="preserve"> PAGEREF _Toc89721935 \h </w:instrText>
            </w:r>
            <w:r w:rsidR="00DD797A">
              <w:rPr>
                <w:noProof/>
                <w:webHidden/>
              </w:rPr>
            </w:r>
            <w:r w:rsidR="00DD797A">
              <w:rPr>
                <w:noProof/>
                <w:webHidden/>
              </w:rPr>
              <w:fldChar w:fldCharType="separate"/>
            </w:r>
            <w:r w:rsidR="00DD797A">
              <w:rPr>
                <w:noProof/>
                <w:webHidden/>
              </w:rPr>
              <w:t>5</w:t>
            </w:r>
            <w:r w:rsidR="00DD797A">
              <w:rPr>
                <w:noProof/>
                <w:webHidden/>
              </w:rPr>
              <w:fldChar w:fldCharType="end"/>
            </w:r>
          </w:hyperlink>
        </w:p>
        <w:p w14:paraId="6A5863F0" w14:textId="6622C3F8" w:rsidR="00DD797A" w:rsidRDefault="00AA7F0C">
          <w:pPr>
            <w:pStyle w:val="TOC2"/>
            <w:tabs>
              <w:tab w:val="left" w:pos="880"/>
              <w:tab w:val="right" w:leader="dot" w:pos="9350"/>
            </w:tabs>
            <w:rPr>
              <w:rFonts w:eastAsiaTheme="minorEastAsia"/>
              <w:noProof/>
            </w:rPr>
          </w:pPr>
          <w:hyperlink w:anchor="_Toc89721936" w:history="1">
            <w:r w:rsidR="00DD797A" w:rsidRPr="00EA65AE">
              <w:rPr>
                <w:rStyle w:val="Hyperlink"/>
                <w:noProof/>
              </w:rPr>
              <w:t>3.2.</w:t>
            </w:r>
            <w:r w:rsidR="00DD797A">
              <w:rPr>
                <w:rFonts w:eastAsiaTheme="minorEastAsia"/>
                <w:noProof/>
              </w:rPr>
              <w:tab/>
            </w:r>
            <w:r w:rsidR="00DD797A" w:rsidRPr="00EA65AE">
              <w:rPr>
                <w:rStyle w:val="Hyperlink"/>
                <w:noProof/>
                <w:lang w:val="el-GR"/>
              </w:rPr>
              <w:t>Μεθοδολογίες</w:t>
            </w:r>
            <w:r w:rsidR="00DD797A" w:rsidRPr="00EA65AE">
              <w:rPr>
                <w:rStyle w:val="Hyperlink"/>
                <w:noProof/>
              </w:rPr>
              <w:t xml:space="preserve"> | </w:t>
            </w:r>
            <w:r w:rsidR="00DD797A" w:rsidRPr="00EA65AE">
              <w:rPr>
                <w:rStyle w:val="Hyperlink"/>
                <w:noProof/>
                <w:lang w:val="el-GR"/>
              </w:rPr>
              <w:t>Στόχοι</w:t>
            </w:r>
            <w:r w:rsidR="00DD797A">
              <w:rPr>
                <w:noProof/>
                <w:webHidden/>
              </w:rPr>
              <w:tab/>
            </w:r>
            <w:r w:rsidR="00DD797A">
              <w:rPr>
                <w:noProof/>
                <w:webHidden/>
              </w:rPr>
              <w:fldChar w:fldCharType="begin"/>
            </w:r>
            <w:r w:rsidR="00DD797A">
              <w:rPr>
                <w:noProof/>
                <w:webHidden/>
              </w:rPr>
              <w:instrText xml:space="preserve"> PAGEREF _Toc89721936 \h </w:instrText>
            </w:r>
            <w:r w:rsidR="00DD797A">
              <w:rPr>
                <w:noProof/>
                <w:webHidden/>
              </w:rPr>
            </w:r>
            <w:r w:rsidR="00DD797A">
              <w:rPr>
                <w:noProof/>
                <w:webHidden/>
              </w:rPr>
              <w:fldChar w:fldCharType="separate"/>
            </w:r>
            <w:r w:rsidR="00DD797A">
              <w:rPr>
                <w:noProof/>
                <w:webHidden/>
              </w:rPr>
              <w:t>6</w:t>
            </w:r>
            <w:r w:rsidR="00DD797A">
              <w:rPr>
                <w:noProof/>
                <w:webHidden/>
              </w:rPr>
              <w:fldChar w:fldCharType="end"/>
            </w:r>
          </w:hyperlink>
        </w:p>
        <w:p w14:paraId="5BFEEA7E" w14:textId="25F8BB2D" w:rsidR="00DD797A" w:rsidRDefault="00AA7F0C">
          <w:pPr>
            <w:pStyle w:val="TOC3"/>
            <w:tabs>
              <w:tab w:val="left" w:pos="1320"/>
              <w:tab w:val="right" w:leader="dot" w:pos="9350"/>
            </w:tabs>
            <w:rPr>
              <w:rFonts w:eastAsiaTheme="minorEastAsia"/>
              <w:noProof/>
            </w:rPr>
          </w:pPr>
          <w:hyperlink w:anchor="_Toc89721937" w:history="1">
            <w:r w:rsidR="00DD797A" w:rsidRPr="00EA65AE">
              <w:rPr>
                <w:rStyle w:val="Hyperlink"/>
                <w:noProof/>
              </w:rPr>
              <w:t>3.2.1.</w:t>
            </w:r>
            <w:r w:rsidR="00DD797A">
              <w:rPr>
                <w:rFonts w:eastAsiaTheme="minorEastAsia"/>
                <w:noProof/>
              </w:rPr>
              <w:tab/>
            </w:r>
            <w:r w:rsidR="00DD797A" w:rsidRPr="00EA65AE">
              <w:rPr>
                <w:rStyle w:val="Hyperlink"/>
                <w:noProof/>
                <w:lang w:val="el-GR"/>
              </w:rPr>
              <w:t>Χαρακτηριστικά του/των συστήματος</w:t>
            </w:r>
            <w:r w:rsidR="00DD797A">
              <w:rPr>
                <w:noProof/>
                <w:webHidden/>
              </w:rPr>
              <w:tab/>
            </w:r>
            <w:r w:rsidR="00DD797A">
              <w:rPr>
                <w:noProof/>
                <w:webHidden/>
              </w:rPr>
              <w:fldChar w:fldCharType="begin"/>
            </w:r>
            <w:r w:rsidR="00DD797A">
              <w:rPr>
                <w:noProof/>
                <w:webHidden/>
              </w:rPr>
              <w:instrText xml:space="preserve"> PAGEREF _Toc89721937 \h </w:instrText>
            </w:r>
            <w:r w:rsidR="00DD797A">
              <w:rPr>
                <w:noProof/>
                <w:webHidden/>
              </w:rPr>
            </w:r>
            <w:r w:rsidR="00DD797A">
              <w:rPr>
                <w:noProof/>
                <w:webHidden/>
              </w:rPr>
              <w:fldChar w:fldCharType="separate"/>
            </w:r>
            <w:r w:rsidR="00DD797A">
              <w:rPr>
                <w:noProof/>
                <w:webHidden/>
              </w:rPr>
              <w:t>6</w:t>
            </w:r>
            <w:r w:rsidR="00DD797A">
              <w:rPr>
                <w:noProof/>
                <w:webHidden/>
              </w:rPr>
              <w:fldChar w:fldCharType="end"/>
            </w:r>
          </w:hyperlink>
        </w:p>
        <w:p w14:paraId="5D76CAB9" w14:textId="6E0BB21E" w:rsidR="00DD797A" w:rsidRDefault="00AA7F0C">
          <w:pPr>
            <w:pStyle w:val="TOC3"/>
            <w:tabs>
              <w:tab w:val="left" w:pos="1320"/>
              <w:tab w:val="right" w:leader="dot" w:pos="9350"/>
            </w:tabs>
            <w:rPr>
              <w:rFonts w:eastAsiaTheme="minorEastAsia"/>
              <w:noProof/>
            </w:rPr>
          </w:pPr>
          <w:hyperlink w:anchor="_Toc89721938" w:history="1">
            <w:r w:rsidR="00DD797A" w:rsidRPr="00EA65AE">
              <w:rPr>
                <w:rStyle w:val="Hyperlink"/>
                <w:noProof/>
              </w:rPr>
              <w:t>3.2.2.</w:t>
            </w:r>
            <w:r w:rsidR="00DD797A">
              <w:rPr>
                <w:rFonts w:eastAsiaTheme="minorEastAsia"/>
                <w:noProof/>
              </w:rPr>
              <w:tab/>
            </w:r>
            <w:r w:rsidR="00DD797A" w:rsidRPr="00EA65AE">
              <w:rPr>
                <w:rStyle w:val="Hyperlink"/>
                <w:noProof/>
                <w:lang w:val="el-GR"/>
              </w:rPr>
              <w:t>Αρχιτεκτονική έφαρμογής λογισμικού</w:t>
            </w:r>
            <w:r w:rsidR="00DD797A">
              <w:rPr>
                <w:noProof/>
                <w:webHidden/>
              </w:rPr>
              <w:tab/>
            </w:r>
            <w:r w:rsidR="00DD797A">
              <w:rPr>
                <w:noProof/>
                <w:webHidden/>
              </w:rPr>
              <w:fldChar w:fldCharType="begin"/>
            </w:r>
            <w:r w:rsidR="00DD797A">
              <w:rPr>
                <w:noProof/>
                <w:webHidden/>
              </w:rPr>
              <w:instrText xml:space="preserve"> PAGEREF _Toc89721938 \h </w:instrText>
            </w:r>
            <w:r w:rsidR="00DD797A">
              <w:rPr>
                <w:noProof/>
                <w:webHidden/>
              </w:rPr>
            </w:r>
            <w:r w:rsidR="00DD797A">
              <w:rPr>
                <w:noProof/>
                <w:webHidden/>
              </w:rPr>
              <w:fldChar w:fldCharType="separate"/>
            </w:r>
            <w:r w:rsidR="00DD797A">
              <w:rPr>
                <w:noProof/>
                <w:webHidden/>
              </w:rPr>
              <w:t>7</w:t>
            </w:r>
            <w:r w:rsidR="00DD797A">
              <w:rPr>
                <w:noProof/>
                <w:webHidden/>
              </w:rPr>
              <w:fldChar w:fldCharType="end"/>
            </w:r>
          </w:hyperlink>
        </w:p>
        <w:p w14:paraId="314C0B14" w14:textId="281A51DE" w:rsidR="00DD797A" w:rsidRDefault="00AA7F0C">
          <w:pPr>
            <w:pStyle w:val="TOC3"/>
            <w:tabs>
              <w:tab w:val="left" w:pos="1320"/>
              <w:tab w:val="right" w:leader="dot" w:pos="9350"/>
            </w:tabs>
            <w:rPr>
              <w:rFonts w:eastAsiaTheme="minorEastAsia"/>
              <w:noProof/>
            </w:rPr>
          </w:pPr>
          <w:hyperlink w:anchor="_Toc89721939" w:history="1">
            <w:r w:rsidR="00DD797A" w:rsidRPr="00EA65AE">
              <w:rPr>
                <w:rStyle w:val="Hyperlink"/>
                <w:noProof/>
              </w:rPr>
              <w:t>3.2.3.</w:t>
            </w:r>
            <w:r w:rsidR="00DD797A">
              <w:rPr>
                <w:rFonts w:eastAsiaTheme="minorEastAsia"/>
                <w:noProof/>
              </w:rPr>
              <w:tab/>
            </w:r>
            <w:r w:rsidR="00DD797A" w:rsidRPr="00EA65AE">
              <w:rPr>
                <w:rStyle w:val="Hyperlink"/>
                <w:noProof/>
                <w:lang w:val="el-GR"/>
              </w:rPr>
              <w:t>Αντικειμενοστρεφής προγραμματισμός</w:t>
            </w:r>
            <w:r w:rsidR="00DD797A">
              <w:rPr>
                <w:noProof/>
                <w:webHidden/>
              </w:rPr>
              <w:tab/>
            </w:r>
            <w:r w:rsidR="00DD797A">
              <w:rPr>
                <w:noProof/>
                <w:webHidden/>
              </w:rPr>
              <w:fldChar w:fldCharType="begin"/>
            </w:r>
            <w:r w:rsidR="00DD797A">
              <w:rPr>
                <w:noProof/>
                <w:webHidden/>
              </w:rPr>
              <w:instrText xml:space="preserve"> PAGEREF _Toc89721939 \h </w:instrText>
            </w:r>
            <w:r w:rsidR="00DD797A">
              <w:rPr>
                <w:noProof/>
                <w:webHidden/>
              </w:rPr>
            </w:r>
            <w:r w:rsidR="00DD797A">
              <w:rPr>
                <w:noProof/>
                <w:webHidden/>
              </w:rPr>
              <w:fldChar w:fldCharType="separate"/>
            </w:r>
            <w:r w:rsidR="00DD797A">
              <w:rPr>
                <w:noProof/>
                <w:webHidden/>
              </w:rPr>
              <w:t>8</w:t>
            </w:r>
            <w:r w:rsidR="00DD797A">
              <w:rPr>
                <w:noProof/>
                <w:webHidden/>
              </w:rPr>
              <w:fldChar w:fldCharType="end"/>
            </w:r>
          </w:hyperlink>
        </w:p>
        <w:p w14:paraId="4D51B902" w14:textId="2995551F" w:rsidR="00DD797A" w:rsidRDefault="00AA7F0C">
          <w:pPr>
            <w:pStyle w:val="TOC3"/>
            <w:tabs>
              <w:tab w:val="left" w:pos="1320"/>
              <w:tab w:val="right" w:leader="dot" w:pos="9350"/>
            </w:tabs>
            <w:rPr>
              <w:rFonts w:eastAsiaTheme="minorEastAsia"/>
              <w:noProof/>
            </w:rPr>
          </w:pPr>
          <w:hyperlink w:anchor="_Toc89721940" w:history="1">
            <w:r w:rsidR="00DD797A" w:rsidRPr="00EA65AE">
              <w:rPr>
                <w:rStyle w:val="Hyperlink"/>
                <w:noProof/>
              </w:rPr>
              <w:t>3.2.4.</w:t>
            </w:r>
            <w:r w:rsidR="00DD797A">
              <w:rPr>
                <w:rFonts w:eastAsiaTheme="minorEastAsia"/>
                <w:noProof/>
              </w:rPr>
              <w:tab/>
            </w:r>
            <w:r w:rsidR="00DD797A" w:rsidRPr="00EA65AE">
              <w:rPr>
                <w:rStyle w:val="Hyperlink"/>
                <w:noProof/>
                <w:lang w:val="el-GR"/>
              </w:rPr>
              <w:t>Αρχιτεκτονική διακομιστή-πελάτη</w:t>
            </w:r>
            <w:r w:rsidR="00DD797A">
              <w:rPr>
                <w:noProof/>
                <w:webHidden/>
              </w:rPr>
              <w:tab/>
            </w:r>
            <w:r w:rsidR="00DD797A">
              <w:rPr>
                <w:noProof/>
                <w:webHidden/>
              </w:rPr>
              <w:fldChar w:fldCharType="begin"/>
            </w:r>
            <w:r w:rsidR="00DD797A">
              <w:rPr>
                <w:noProof/>
                <w:webHidden/>
              </w:rPr>
              <w:instrText xml:space="preserve"> PAGEREF _Toc89721940 \h </w:instrText>
            </w:r>
            <w:r w:rsidR="00DD797A">
              <w:rPr>
                <w:noProof/>
                <w:webHidden/>
              </w:rPr>
            </w:r>
            <w:r w:rsidR="00DD797A">
              <w:rPr>
                <w:noProof/>
                <w:webHidden/>
              </w:rPr>
              <w:fldChar w:fldCharType="separate"/>
            </w:r>
            <w:r w:rsidR="00DD797A">
              <w:rPr>
                <w:noProof/>
                <w:webHidden/>
              </w:rPr>
              <w:t>8</w:t>
            </w:r>
            <w:r w:rsidR="00DD797A">
              <w:rPr>
                <w:noProof/>
                <w:webHidden/>
              </w:rPr>
              <w:fldChar w:fldCharType="end"/>
            </w:r>
          </w:hyperlink>
        </w:p>
        <w:p w14:paraId="53336B26" w14:textId="0BB9006E" w:rsidR="00DD797A" w:rsidRDefault="00AA7F0C">
          <w:pPr>
            <w:pStyle w:val="TOC3"/>
            <w:tabs>
              <w:tab w:val="left" w:pos="1320"/>
              <w:tab w:val="right" w:leader="dot" w:pos="9350"/>
            </w:tabs>
            <w:rPr>
              <w:rFonts w:eastAsiaTheme="minorEastAsia"/>
              <w:noProof/>
            </w:rPr>
          </w:pPr>
          <w:hyperlink w:anchor="_Toc89721941" w:history="1">
            <w:r w:rsidR="00DD797A" w:rsidRPr="00EA65AE">
              <w:rPr>
                <w:rStyle w:val="Hyperlink"/>
                <w:noProof/>
                <w:lang w:val="el-GR"/>
              </w:rPr>
              <w:t>3.2.5.</w:t>
            </w:r>
            <w:r w:rsidR="00DD797A">
              <w:rPr>
                <w:rFonts w:eastAsiaTheme="minorEastAsia"/>
                <w:noProof/>
              </w:rPr>
              <w:tab/>
            </w:r>
            <w:r w:rsidR="00DD797A" w:rsidRPr="00EA65AE">
              <w:rPr>
                <w:rStyle w:val="Hyperlink"/>
                <w:noProof/>
                <w:lang w:val="el-GR"/>
              </w:rPr>
              <w:t>Τεχνιτή νοημοσύνη για βιντεο-παιχνίδια</w:t>
            </w:r>
            <w:r w:rsidR="00DD797A">
              <w:rPr>
                <w:noProof/>
                <w:webHidden/>
              </w:rPr>
              <w:tab/>
            </w:r>
            <w:r w:rsidR="00DD797A">
              <w:rPr>
                <w:noProof/>
                <w:webHidden/>
              </w:rPr>
              <w:fldChar w:fldCharType="begin"/>
            </w:r>
            <w:r w:rsidR="00DD797A">
              <w:rPr>
                <w:noProof/>
                <w:webHidden/>
              </w:rPr>
              <w:instrText xml:space="preserve"> PAGEREF _Toc89721941 \h </w:instrText>
            </w:r>
            <w:r w:rsidR="00DD797A">
              <w:rPr>
                <w:noProof/>
                <w:webHidden/>
              </w:rPr>
            </w:r>
            <w:r w:rsidR="00DD797A">
              <w:rPr>
                <w:noProof/>
                <w:webHidden/>
              </w:rPr>
              <w:fldChar w:fldCharType="separate"/>
            </w:r>
            <w:r w:rsidR="00DD797A">
              <w:rPr>
                <w:noProof/>
                <w:webHidden/>
              </w:rPr>
              <w:t>9</w:t>
            </w:r>
            <w:r w:rsidR="00DD797A">
              <w:rPr>
                <w:noProof/>
                <w:webHidden/>
              </w:rPr>
              <w:fldChar w:fldCharType="end"/>
            </w:r>
          </w:hyperlink>
        </w:p>
        <w:p w14:paraId="76A28072" w14:textId="67D32D14" w:rsidR="00DD797A" w:rsidRDefault="00AA7F0C">
          <w:pPr>
            <w:pStyle w:val="TOC3"/>
            <w:tabs>
              <w:tab w:val="left" w:pos="1320"/>
              <w:tab w:val="right" w:leader="dot" w:pos="9350"/>
            </w:tabs>
            <w:rPr>
              <w:rFonts w:eastAsiaTheme="minorEastAsia"/>
              <w:noProof/>
            </w:rPr>
          </w:pPr>
          <w:hyperlink w:anchor="_Toc89721942" w:history="1">
            <w:r w:rsidR="00DD797A" w:rsidRPr="00EA65AE">
              <w:rPr>
                <w:rStyle w:val="Hyperlink"/>
                <w:noProof/>
              </w:rPr>
              <w:t>3.2.6.</w:t>
            </w:r>
            <w:r w:rsidR="00DD797A">
              <w:rPr>
                <w:rFonts w:eastAsiaTheme="minorEastAsia"/>
                <w:noProof/>
              </w:rPr>
              <w:tab/>
            </w:r>
            <w:r w:rsidR="00DD797A" w:rsidRPr="00EA65AE">
              <w:rPr>
                <w:rStyle w:val="Hyperlink"/>
                <w:noProof/>
                <w:lang w:val="el-GR"/>
              </w:rPr>
              <w:t>Λειτουργεία παιχνιδιού</w:t>
            </w:r>
            <w:r w:rsidR="00DD797A">
              <w:rPr>
                <w:noProof/>
                <w:webHidden/>
              </w:rPr>
              <w:tab/>
            </w:r>
            <w:r w:rsidR="00DD797A">
              <w:rPr>
                <w:noProof/>
                <w:webHidden/>
              </w:rPr>
              <w:fldChar w:fldCharType="begin"/>
            </w:r>
            <w:r w:rsidR="00DD797A">
              <w:rPr>
                <w:noProof/>
                <w:webHidden/>
              </w:rPr>
              <w:instrText xml:space="preserve"> PAGEREF _Toc89721942 \h </w:instrText>
            </w:r>
            <w:r w:rsidR="00DD797A">
              <w:rPr>
                <w:noProof/>
                <w:webHidden/>
              </w:rPr>
            </w:r>
            <w:r w:rsidR="00DD797A">
              <w:rPr>
                <w:noProof/>
                <w:webHidden/>
              </w:rPr>
              <w:fldChar w:fldCharType="separate"/>
            </w:r>
            <w:r w:rsidR="00DD797A">
              <w:rPr>
                <w:noProof/>
                <w:webHidden/>
              </w:rPr>
              <w:t>10</w:t>
            </w:r>
            <w:r w:rsidR="00DD797A">
              <w:rPr>
                <w:noProof/>
                <w:webHidden/>
              </w:rPr>
              <w:fldChar w:fldCharType="end"/>
            </w:r>
          </w:hyperlink>
        </w:p>
        <w:p w14:paraId="532687FB" w14:textId="68A91D32" w:rsidR="00DD797A" w:rsidRDefault="00AA7F0C">
          <w:pPr>
            <w:pStyle w:val="TOC2"/>
            <w:tabs>
              <w:tab w:val="left" w:pos="880"/>
              <w:tab w:val="right" w:leader="dot" w:pos="9350"/>
            </w:tabs>
            <w:rPr>
              <w:rFonts w:eastAsiaTheme="minorEastAsia"/>
              <w:noProof/>
            </w:rPr>
          </w:pPr>
          <w:hyperlink w:anchor="_Toc89721943" w:history="1">
            <w:r w:rsidR="00DD797A" w:rsidRPr="00EA65AE">
              <w:rPr>
                <w:rStyle w:val="Hyperlink"/>
                <w:noProof/>
                <w:lang w:val="el-GR"/>
              </w:rPr>
              <w:t>3.3.</w:t>
            </w:r>
            <w:r w:rsidR="00DD797A">
              <w:rPr>
                <w:rFonts w:eastAsiaTheme="minorEastAsia"/>
                <w:noProof/>
              </w:rPr>
              <w:tab/>
            </w:r>
            <w:r w:rsidR="00DD797A" w:rsidRPr="00EA65AE">
              <w:rPr>
                <w:rStyle w:val="Hyperlink"/>
                <w:noProof/>
                <w:lang w:val="el-GR"/>
              </w:rPr>
              <w:t>Προσδοκόμενα αποτελέσματα</w:t>
            </w:r>
            <w:r w:rsidR="00DD797A">
              <w:rPr>
                <w:noProof/>
                <w:webHidden/>
              </w:rPr>
              <w:tab/>
            </w:r>
            <w:r w:rsidR="00DD797A">
              <w:rPr>
                <w:noProof/>
                <w:webHidden/>
              </w:rPr>
              <w:fldChar w:fldCharType="begin"/>
            </w:r>
            <w:r w:rsidR="00DD797A">
              <w:rPr>
                <w:noProof/>
                <w:webHidden/>
              </w:rPr>
              <w:instrText xml:space="preserve"> PAGEREF _Toc89721943 \h </w:instrText>
            </w:r>
            <w:r w:rsidR="00DD797A">
              <w:rPr>
                <w:noProof/>
                <w:webHidden/>
              </w:rPr>
            </w:r>
            <w:r w:rsidR="00DD797A">
              <w:rPr>
                <w:noProof/>
                <w:webHidden/>
              </w:rPr>
              <w:fldChar w:fldCharType="separate"/>
            </w:r>
            <w:r w:rsidR="00DD797A">
              <w:rPr>
                <w:noProof/>
                <w:webHidden/>
              </w:rPr>
              <w:t>10</w:t>
            </w:r>
            <w:r w:rsidR="00DD797A">
              <w:rPr>
                <w:noProof/>
                <w:webHidden/>
              </w:rPr>
              <w:fldChar w:fldCharType="end"/>
            </w:r>
          </w:hyperlink>
        </w:p>
        <w:p w14:paraId="083B77B0" w14:textId="5A6C657F" w:rsidR="00DD797A" w:rsidRDefault="00AA7F0C">
          <w:pPr>
            <w:pStyle w:val="TOC1"/>
            <w:tabs>
              <w:tab w:val="right" w:leader="dot" w:pos="9350"/>
            </w:tabs>
            <w:rPr>
              <w:rFonts w:eastAsiaTheme="minorEastAsia"/>
              <w:noProof/>
            </w:rPr>
          </w:pPr>
          <w:hyperlink w:anchor="_Toc89721944" w:history="1">
            <w:r w:rsidR="00DD797A" w:rsidRPr="00EA65AE">
              <w:rPr>
                <w:rStyle w:val="Hyperlink"/>
                <w:noProof/>
                <w:lang w:val="el-GR"/>
              </w:rPr>
              <w:t>Αναφορές</w:t>
            </w:r>
            <w:r w:rsidR="00DD797A">
              <w:rPr>
                <w:noProof/>
                <w:webHidden/>
              </w:rPr>
              <w:tab/>
            </w:r>
            <w:r w:rsidR="00DD797A">
              <w:rPr>
                <w:noProof/>
                <w:webHidden/>
              </w:rPr>
              <w:fldChar w:fldCharType="begin"/>
            </w:r>
            <w:r w:rsidR="00DD797A">
              <w:rPr>
                <w:noProof/>
                <w:webHidden/>
              </w:rPr>
              <w:instrText xml:space="preserve"> PAGEREF _Toc89721944 \h </w:instrText>
            </w:r>
            <w:r w:rsidR="00DD797A">
              <w:rPr>
                <w:noProof/>
                <w:webHidden/>
              </w:rPr>
            </w:r>
            <w:r w:rsidR="00DD797A">
              <w:rPr>
                <w:noProof/>
                <w:webHidden/>
              </w:rPr>
              <w:fldChar w:fldCharType="separate"/>
            </w:r>
            <w:r w:rsidR="00DD797A">
              <w:rPr>
                <w:noProof/>
                <w:webHidden/>
              </w:rPr>
              <w:t>10</w:t>
            </w:r>
            <w:r w:rsidR="00DD797A">
              <w:rPr>
                <w:noProof/>
                <w:webHidden/>
              </w:rPr>
              <w:fldChar w:fldCharType="end"/>
            </w:r>
          </w:hyperlink>
        </w:p>
        <w:p w14:paraId="6C6B43B2" w14:textId="6B0786F4" w:rsidR="00DD797A" w:rsidRDefault="00AA7F0C">
          <w:pPr>
            <w:pStyle w:val="TOC1"/>
            <w:tabs>
              <w:tab w:val="right" w:leader="dot" w:pos="9350"/>
            </w:tabs>
            <w:rPr>
              <w:rFonts w:eastAsiaTheme="minorEastAsia"/>
              <w:noProof/>
            </w:rPr>
          </w:pPr>
          <w:hyperlink w:anchor="_Toc89721945" w:history="1">
            <w:r w:rsidR="00DD797A" w:rsidRPr="00EA65AE">
              <w:rPr>
                <w:rStyle w:val="Hyperlink"/>
                <w:noProof/>
                <w:lang w:val="el-GR"/>
              </w:rPr>
              <w:t>Παράρτημα</w:t>
            </w:r>
            <w:r w:rsidR="00DD797A">
              <w:rPr>
                <w:noProof/>
                <w:webHidden/>
              </w:rPr>
              <w:tab/>
            </w:r>
            <w:r w:rsidR="00DD797A">
              <w:rPr>
                <w:noProof/>
                <w:webHidden/>
              </w:rPr>
              <w:fldChar w:fldCharType="begin"/>
            </w:r>
            <w:r w:rsidR="00DD797A">
              <w:rPr>
                <w:noProof/>
                <w:webHidden/>
              </w:rPr>
              <w:instrText xml:space="preserve"> PAGEREF _Toc89721945 \h </w:instrText>
            </w:r>
            <w:r w:rsidR="00DD797A">
              <w:rPr>
                <w:noProof/>
                <w:webHidden/>
              </w:rPr>
            </w:r>
            <w:r w:rsidR="00DD797A">
              <w:rPr>
                <w:noProof/>
                <w:webHidden/>
              </w:rPr>
              <w:fldChar w:fldCharType="separate"/>
            </w:r>
            <w:r w:rsidR="00DD797A">
              <w:rPr>
                <w:noProof/>
                <w:webHidden/>
              </w:rPr>
              <w:t>12</w:t>
            </w:r>
            <w:r w:rsidR="00DD797A">
              <w:rPr>
                <w:noProof/>
                <w:webHidden/>
              </w:rPr>
              <w:fldChar w:fldCharType="end"/>
            </w:r>
          </w:hyperlink>
        </w:p>
        <w:p w14:paraId="6A10FCAC" w14:textId="22F068C5" w:rsidR="00DD797A" w:rsidRDefault="00AA7F0C">
          <w:pPr>
            <w:pStyle w:val="TOC2"/>
            <w:tabs>
              <w:tab w:val="right" w:leader="dot" w:pos="9350"/>
            </w:tabs>
            <w:rPr>
              <w:rFonts w:eastAsiaTheme="minorEastAsia"/>
              <w:noProof/>
            </w:rPr>
          </w:pPr>
          <w:hyperlink w:anchor="_Toc89721946" w:history="1">
            <w:r w:rsidR="00DD797A" w:rsidRPr="00EA65AE">
              <w:rPr>
                <w:rStyle w:val="Hyperlink"/>
                <w:noProof/>
                <w:lang w:val="el-GR"/>
              </w:rPr>
              <w:t>Χρονοδιάγραμμα</w:t>
            </w:r>
            <w:r w:rsidR="00DD797A">
              <w:rPr>
                <w:noProof/>
                <w:webHidden/>
              </w:rPr>
              <w:tab/>
            </w:r>
            <w:r w:rsidR="00DD797A">
              <w:rPr>
                <w:noProof/>
                <w:webHidden/>
              </w:rPr>
              <w:fldChar w:fldCharType="begin"/>
            </w:r>
            <w:r w:rsidR="00DD797A">
              <w:rPr>
                <w:noProof/>
                <w:webHidden/>
              </w:rPr>
              <w:instrText xml:space="preserve"> PAGEREF _Toc89721946 \h </w:instrText>
            </w:r>
            <w:r w:rsidR="00DD797A">
              <w:rPr>
                <w:noProof/>
                <w:webHidden/>
              </w:rPr>
            </w:r>
            <w:r w:rsidR="00DD797A">
              <w:rPr>
                <w:noProof/>
                <w:webHidden/>
              </w:rPr>
              <w:fldChar w:fldCharType="separate"/>
            </w:r>
            <w:r w:rsidR="00DD797A">
              <w:rPr>
                <w:noProof/>
                <w:webHidden/>
              </w:rPr>
              <w:t>12</w:t>
            </w:r>
            <w:r w:rsidR="00DD797A">
              <w:rPr>
                <w:noProof/>
                <w:webHidden/>
              </w:rPr>
              <w:fldChar w:fldCharType="end"/>
            </w:r>
          </w:hyperlink>
        </w:p>
        <w:p w14:paraId="28BA39D0" w14:textId="19A74237" w:rsidR="00DD797A" w:rsidRDefault="00AA7F0C">
          <w:pPr>
            <w:pStyle w:val="TOC2"/>
            <w:tabs>
              <w:tab w:val="right" w:leader="dot" w:pos="9350"/>
            </w:tabs>
            <w:rPr>
              <w:rFonts w:eastAsiaTheme="minorEastAsia"/>
              <w:noProof/>
            </w:rPr>
          </w:pPr>
          <w:hyperlink w:anchor="_Toc89721947" w:history="1">
            <w:r w:rsidR="00DD797A" w:rsidRPr="00EA65AE">
              <w:rPr>
                <w:rStyle w:val="Hyperlink"/>
                <w:noProof/>
                <w:lang w:val="el-GR"/>
              </w:rPr>
              <w:t>Γλωσσάριο</w:t>
            </w:r>
            <w:r w:rsidR="00DD797A">
              <w:rPr>
                <w:noProof/>
                <w:webHidden/>
              </w:rPr>
              <w:tab/>
            </w:r>
            <w:r w:rsidR="00DD797A">
              <w:rPr>
                <w:noProof/>
                <w:webHidden/>
              </w:rPr>
              <w:fldChar w:fldCharType="begin"/>
            </w:r>
            <w:r w:rsidR="00DD797A">
              <w:rPr>
                <w:noProof/>
                <w:webHidden/>
              </w:rPr>
              <w:instrText xml:space="preserve"> PAGEREF _Toc89721947 \h </w:instrText>
            </w:r>
            <w:r w:rsidR="00DD797A">
              <w:rPr>
                <w:noProof/>
                <w:webHidden/>
              </w:rPr>
            </w:r>
            <w:r w:rsidR="00DD797A">
              <w:rPr>
                <w:noProof/>
                <w:webHidden/>
              </w:rPr>
              <w:fldChar w:fldCharType="separate"/>
            </w:r>
            <w:r w:rsidR="00DD797A">
              <w:rPr>
                <w:noProof/>
                <w:webHidden/>
              </w:rPr>
              <w:t>12</w:t>
            </w:r>
            <w:r w:rsidR="00DD797A">
              <w:rPr>
                <w:noProof/>
                <w:webHidden/>
              </w:rPr>
              <w:fldChar w:fldCharType="end"/>
            </w:r>
          </w:hyperlink>
        </w:p>
        <w:p w14:paraId="57EE2C79" w14:textId="0B48A68D"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5DE30039" w14:textId="77777777" w:rsidR="00CC459A" w:rsidRDefault="006A1DD4" w:rsidP="00CC459A">
      <w:pPr>
        <w:pStyle w:val="TableofFigures"/>
        <w:tabs>
          <w:tab w:val="right" w:leader="dot" w:pos="9350"/>
        </w:tabs>
        <w:jc w:val="center"/>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CC459A">
        <w:fldChar w:fldCharType="begin"/>
      </w:r>
      <w:r w:rsidR="00CC459A">
        <w:instrText xml:space="preserve"> TOC \h \z \c "Figure" </w:instrText>
      </w:r>
      <w:r w:rsidR="00CC459A">
        <w:fldChar w:fldCharType="separate"/>
      </w:r>
    </w:p>
    <w:p w14:paraId="2DCEF265" w14:textId="68FD5D3A" w:rsidR="00122CDE" w:rsidRDefault="00122CDE">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r:id="rId33" w:anchor="_Toc89722200" w:history="1">
        <w:r w:rsidRPr="00B86C1D">
          <w:rPr>
            <w:rStyle w:val="Hyperlink"/>
            <w:noProof/>
          </w:rPr>
          <w:t>Figure 1 Progress of evolution</w:t>
        </w:r>
        <w:r>
          <w:rPr>
            <w:noProof/>
            <w:webHidden/>
          </w:rPr>
          <w:tab/>
        </w:r>
        <w:r>
          <w:rPr>
            <w:noProof/>
            <w:webHidden/>
          </w:rPr>
          <w:fldChar w:fldCharType="begin"/>
        </w:r>
        <w:r>
          <w:rPr>
            <w:noProof/>
            <w:webHidden/>
          </w:rPr>
          <w:instrText xml:space="preserve"> PAGEREF _Toc89722200 \h </w:instrText>
        </w:r>
        <w:r>
          <w:rPr>
            <w:noProof/>
            <w:webHidden/>
          </w:rPr>
        </w:r>
        <w:r>
          <w:rPr>
            <w:noProof/>
            <w:webHidden/>
          </w:rPr>
          <w:fldChar w:fldCharType="separate"/>
        </w:r>
        <w:r>
          <w:rPr>
            <w:noProof/>
            <w:webHidden/>
          </w:rPr>
          <w:t>0</w:t>
        </w:r>
        <w:r>
          <w:rPr>
            <w:noProof/>
            <w:webHidden/>
          </w:rPr>
          <w:fldChar w:fldCharType="end"/>
        </w:r>
      </w:hyperlink>
    </w:p>
    <w:p w14:paraId="7735D598" w14:textId="638A0E87" w:rsidR="00122CDE" w:rsidRDefault="00AA7F0C">
      <w:pPr>
        <w:pStyle w:val="TableofFigures"/>
        <w:tabs>
          <w:tab w:val="right" w:leader="dot" w:pos="9350"/>
        </w:tabs>
        <w:rPr>
          <w:rFonts w:eastAsiaTheme="minorEastAsia"/>
          <w:noProof/>
        </w:rPr>
      </w:pPr>
      <w:hyperlink w:anchor="_Toc89722201" w:history="1">
        <w:r w:rsidR="00122CDE" w:rsidRPr="00B86C1D">
          <w:rPr>
            <w:rStyle w:val="Hyperlink"/>
            <w:noProof/>
          </w:rPr>
          <w:t>Figure 2 Word Cloud</w:t>
        </w:r>
        <w:r w:rsidR="00122CDE">
          <w:rPr>
            <w:noProof/>
            <w:webHidden/>
          </w:rPr>
          <w:tab/>
        </w:r>
        <w:r w:rsidR="00122CDE">
          <w:rPr>
            <w:noProof/>
            <w:webHidden/>
          </w:rPr>
          <w:fldChar w:fldCharType="begin"/>
        </w:r>
        <w:r w:rsidR="00122CDE">
          <w:rPr>
            <w:noProof/>
            <w:webHidden/>
          </w:rPr>
          <w:instrText xml:space="preserve"> PAGEREF _Toc89722201 \h </w:instrText>
        </w:r>
        <w:r w:rsidR="00122CDE">
          <w:rPr>
            <w:noProof/>
            <w:webHidden/>
          </w:rPr>
        </w:r>
        <w:r w:rsidR="00122CDE">
          <w:rPr>
            <w:noProof/>
            <w:webHidden/>
          </w:rPr>
          <w:fldChar w:fldCharType="separate"/>
        </w:r>
        <w:r w:rsidR="00122CDE">
          <w:rPr>
            <w:noProof/>
            <w:webHidden/>
          </w:rPr>
          <w:t>0</w:t>
        </w:r>
        <w:r w:rsidR="00122CDE">
          <w:rPr>
            <w:noProof/>
            <w:webHidden/>
          </w:rPr>
          <w:fldChar w:fldCharType="end"/>
        </w:r>
      </w:hyperlink>
    </w:p>
    <w:p w14:paraId="67501E4E" w14:textId="31D250CB" w:rsidR="00122CDE" w:rsidRDefault="00AA7F0C">
      <w:pPr>
        <w:pStyle w:val="TableofFigures"/>
        <w:tabs>
          <w:tab w:val="right" w:leader="dot" w:pos="9350"/>
        </w:tabs>
        <w:rPr>
          <w:rFonts w:eastAsiaTheme="minorEastAsia"/>
          <w:noProof/>
        </w:rPr>
      </w:pPr>
      <w:hyperlink w:anchor="_Toc89722202" w:history="1">
        <w:r w:rsidR="00122CDE" w:rsidRPr="00B86C1D">
          <w:rPr>
            <w:rStyle w:val="Hyperlink"/>
            <w:noProof/>
          </w:rPr>
          <w:t>Figure 3 https://steamcharts.com/cmp/739630,1562420,264710#1y</w:t>
        </w:r>
        <w:r w:rsidR="00122CDE">
          <w:rPr>
            <w:noProof/>
            <w:webHidden/>
          </w:rPr>
          <w:tab/>
        </w:r>
        <w:r w:rsidR="00122CDE">
          <w:rPr>
            <w:noProof/>
            <w:webHidden/>
          </w:rPr>
          <w:fldChar w:fldCharType="begin"/>
        </w:r>
        <w:r w:rsidR="00122CDE">
          <w:rPr>
            <w:noProof/>
            <w:webHidden/>
          </w:rPr>
          <w:instrText xml:space="preserve"> PAGEREF _Toc89722202 \h </w:instrText>
        </w:r>
        <w:r w:rsidR="00122CDE">
          <w:rPr>
            <w:noProof/>
            <w:webHidden/>
          </w:rPr>
        </w:r>
        <w:r w:rsidR="00122CDE">
          <w:rPr>
            <w:noProof/>
            <w:webHidden/>
          </w:rPr>
          <w:fldChar w:fldCharType="separate"/>
        </w:r>
        <w:r w:rsidR="00122CDE">
          <w:rPr>
            <w:noProof/>
            <w:webHidden/>
          </w:rPr>
          <w:t>1</w:t>
        </w:r>
        <w:r w:rsidR="00122CDE">
          <w:rPr>
            <w:noProof/>
            <w:webHidden/>
          </w:rPr>
          <w:fldChar w:fldCharType="end"/>
        </w:r>
      </w:hyperlink>
    </w:p>
    <w:p w14:paraId="07A77A5E" w14:textId="6313BD6F" w:rsidR="00122CDE" w:rsidRDefault="00AA7F0C">
      <w:pPr>
        <w:pStyle w:val="TableofFigures"/>
        <w:tabs>
          <w:tab w:val="right" w:leader="dot" w:pos="9350"/>
        </w:tabs>
        <w:rPr>
          <w:rFonts w:eastAsiaTheme="minorEastAsia"/>
          <w:noProof/>
        </w:rPr>
      </w:pPr>
      <w:hyperlink w:anchor="_Toc89722203" w:history="1">
        <w:r w:rsidR="00122CDE" w:rsidRPr="00B86C1D">
          <w:rPr>
            <w:rStyle w:val="Hyperlink"/>
            <w:noProof/>
          </w:rPr>
          <w:t>Figure</w:t>
        </w:r>
        <w:r w:rsidR="00122CDE" w:rsidRPr="00B86C1D">
          <w:rPr>
            <w:rStyle w:val="Hyperlink"/>
            <w:noProof/>
            <w:lang w:val="el-GR"/>
          </w:rPr>
          <w:t xml:space="preserve"> 4 </w:t>
        </w:r>
        <w:r w:rsidR="00122CDE" w:rsidRPr="00B86C1D">
          <w:rPr>
            <w:rStyle w:val="Hyperlink"/>
            <w:noProof/>
          </w:rPr>
          <w:t>Game</w:t>
        </w:r>
        <w:r w:rsidR="00122CDE" w:rsidRPr="00B86C1D">
          <w:rPr>
            <w:rStyle w:val="Hyperlink"/>
            <w:noProof/>
            <w:lang w:val="el-GR"/>
          </w:rPr>
          <w:t xml:space="preserve"> </w:t>
        </w:r>
        <w:r w:rsidR="00122CDE" w:rsidRPr="00B86C1D">
          <w:rPr>
            <w:rStyle w:val="Hyperlink"/>
            <w:noProof/>
          </w:rPr>
          <w:t>Idea</w:t>
        </w:r>
        <w:r w:rsidR="00122CDE">
          <w:rPr>
            <w:noProof/>
            <w:webHidden/>
          </w:rPr>
          <w:tab/>
        </w:r>
        <w:r w:rsidR="00122CDE">
          <w:rPr>
            <w:noProof/>
            <w:webHidden/>
          </w:rPr>
          <w:fldChar w:fldCharType="begin"/>
        </w:r>
        <w:r w:rsidR="00122CDE">
          <w:rPr>
            <w:noProof/>
            <w:webHidden/>
          </w:rPr>
          <w:instrText xml:space="preserve"> PAGEREF _Toc89722203 \h </w:instrText>
        </w:r>
        <w:r w:rsidR="00122CDE">
          <w:rPr>
            <w:noProof/>
            <w:webHidden/>
          </w:rPr>
        </w:r>
        <w:r w:rsidR="00122CDE">
          <w:rPr>
            <w:noProof/>
            <w:webHidden/>
          </w:rPr>
          <w:fldChar w:fldCharType="separate"/>
        </w:r>
        <w:r w:rsidR="00122CDE">
          <w:rPr>
            <w:noProof/>
            <w:webHidden/>
          </w:rPr>
          <w:t>2</w:t>
        </w:r>
        <w:r w:rsidR="00122CDE">
          <w:rPr>
            <w:noProof/>
            <w:webHidden/>
          </w:rPr>
          <w:fldChar w:fldCharType="end"/>
        </w:r>
      </w:hyperlink>
    </w:p>
    <w:p w14:paraId="3F0E2E6E" w14:textId="3D2265CD" w:rsidR="00122CDE" w:rsidRDefault="00AA7F0C">
      <w:pPr>
        <w:pStyle w:val="TableofFigures"/>
        <w:tabs>
          <w:tab w:val="right" w:leader="dot" w:pos="9350"/>
        </w:tabs>
        <w:rPr>
          <w:rFonts w:eastAsiaTheme="minorEastAsia"/>
          <w:noProof/>
        </w:rPr>
      </w:pPr>
      <w:hyperlink w:anchor="_Toc89722204" w:history="1">
        <w:r w:rsidR="00122CDE" w:rsidRPr="00B86C1D">
          <w:rPr>
            <w:rStyle w:val="Hyperlink"/>
            <w:noProof/>
          </w:rPr>
          <w:t>Figure 5 ISFE https://www.isfe.eu/games-in-society/</w:t>
        </w:r>
        <w:r w:rsidR="00122CDE">
          <w:rPr>
            <w:noProof/>
            <w:webHidden/>
          </w:rPr>
          <w:tab/>
        </w:r>
        <w:r w:rsidR="00122CDE">
          <w:rPr>
            <w:noProof/>
            <w:webHidden/>
          </w:rPr>
          <w:fldChar w:fldCharType="begin"/>
        </w:r>
        <w:r w:rsidR="00122CDE">
          <w:rPr>
            <w:noProof/>
            <w:webHidden/>
          </w:rPr>
          <w:instrText xml:space="preserve"> PAGEREF _Toc89722204 \h </w:instrText>
        </w:r>
        <w:r w:rsidR="00122CDE">
          <w:rPr>
            <w:noProof/>
            <w:webHidden/>
          </w:rPr>
        </w:r>
        <w:r w:rsidR="00122CDE">
          <w:rPr>
            <w:noProof/>
            <w:webHidden/>
          </w:rPr>
          <w:fldChar w:fldCharType="separate"/>
        </w:r>
        <w:r w:rsidR="00122CDE">
          <w:rPr>
            <w:noProof/>
            <w:webHidden/>
          </w:rPr>
          <w:t>4</w:t>
        </w:r>
        <w:r w:rsidR="00122CDE">
          <w:rPr>
            <w:noProof/>
            <w:webHidden/>
          </w:rPr>
          <w:fldChar w:fldCharType="end"/>
        </w:r>
      </w:hyperlink>
    </w:p>
    <w:p w14:paraId="1E181A57" w14:textId="2C6C66C0" w:rsidR="00122CDE" w:rsidRDefault="00AA7F0C">
      <w:pPr>
        <w:pStyle w:val="TableofFigures"/>
        <w:tabs>
          <w:tab w:val="right" w:leader="dot" w:pos="9350"/>
        </w:tabs>
        <w:rPr>
          <w:rFonts w:eastAsiaTheme="minorEastAsia"/>
          <w:noProof/>
        </w:rPr>
      </w:pPr>
      <w:hyperlink w:anchor="_Toc89722205" w:history="1">
        <w:r w:rsidR="00122CDE" w:rsidRPr="00B86C1D">
          <w:rPr>
            <w:rStyle w:val="Hyperlink"/>
            <w:noProof/>
          </w:rPr>
          <w:t>Figure</w:t>
        </w:r>
        <w:r w:rsidR="00122CDE" w:rsidRPr="00B86C1D">
          <w:rPr>
            <w:rStyle w:val="Hyperlink"/>
            <w:noProof/>
            <w:lang w:val="el-GR"/>
          </w:rPr>
          <w:t xml:space="preserve"> 6 </w:t>
        </w:r>
        <w:r w:rsidR="00122CDE" w:rsidRPr="00B86C1D">
          <w:rPr>
            <w:rStyle w:val="Hyperlink"/>
            <w:noProof/>
          </w:rPr>
          <w:t>https</w:t>
        </w:r>
        <w:r w:rsidR="00122CDE" w:rsidRPr="00B86C1D">
          <w:rPr>
            <w:rStyle w:val="Hyperlink"/>
            <w:noProof/>
            <w:lang w:val="el-GR"/>
          </w:rPr>
          <w:t>://</w:t>
        </w:r>
        <w:r w:rsidR="00122CDE" w:rsidRPr="00B86C1D">
          <w:rPr>
            <w:rStyle w:val="Hyperlink"/>
            <w:noProof/>
          </w:rPr>
          <w:t>videogameintelligence</w:t>
        </w:r>
        <w:r w:rsidR="00122CDE" w:rsidRPr="00B86C1D">
          <w:rPr>
            <w:rStyle w:val="Hyperlink"/>
            <w:noProof/>
            <w:lang w:val="el-GR"/>
          </w:rPr>
          <w:t>.</w:t>
        </w:r>
        <w:r w:rsidR="00122CDE" w:rsidRPr="00B86C1D">
          <w:rPr>
            <w:rStyle w:val="Hyperlink"/>
            <w:noProof/>
          </w:rPr>
          <w:t>com</w:t>
        </w:r>
        <w:r w:rsidR="00122CDE" w:rsidRPr="00B86C1D">
          <w:rPr>
            <w:rStyle w:val="Hyperlink"/>
            <w:noProof/>
            <w:lang w:val="el-GR"/>
          </w:rPr>
          <w:t>/</w:t>
        </w:r>
        <w:r w:rsidR="00122CDE">
          <w:rPr>
            <w:noProof/>
            <w:webHidden/>
          </w:rPr>
          <w:tab/>
        </w:r>
        <w:r w:rsidR="00122CDE">
          <w:rPr>
            <w:noProof/>
            <w:webHidden/>
          </w:rPr>
          <w:fldChar w:fldCharType="begin"/>
        </w:r>
        <w:r w:rsidR="00122CDE">
          <w:rPr>
            <w:noProof/>
            <w:webHidden/>
          </w:rPr>
          <w:instrText xml:space="preserve"> PAGEREF _Toc89722205 \h </w:instrText>
        </w:r>
        <w:r w:rsidR="00122CDE">
          <w:rPr>
            <w:noProof/>
            <w:webHidden/>
          </w:rPr>
        </w:r>
        <w:r w:rsidR="00122CDE">
          <w:rPr>
            <w:noProof/>
            <w:webHidden/>
          </w:rPr>
          <w:fldChar w:fldCharType="separate"/>
        </w:r>
        <w:r w:rsidR="00122CDE">
          <w:rPr>
            <w:noProof/>
            <w:webHidden/>
          </w:rPr>
          <w:t>9</w:t>
        </w:r>
        <w:r w:rsidR="00122CDE">
          <w:rPr>
            <w:noProof/>
            <w:webHidden/>
          </w:rPr>
          <w:fldChar w:fldCharType="end"/>
        </w:r>
      </w:hyperlink>
    </w:p>
    <w:p w14:paraId="210F166D" w14:textId="1DB7300F" w:rsidR="00122CDE" w:rsidRPr="00122CDE" w:rsidRDefault="00122CDE" w:rsidP="00122CDE">
      <w:r>
        <w:fldChar w:fldCharType="end"/>
      </w:r>
    </w:p>
    <w:p w14:paraId="00A9ADE1" w14:textId="7AEC7F77" w:rsidR="00D1791F" w:rsidRDefault="00CC459A" w:rsidP="00CC459A">
      <w:pPr>
        <w:pStyle w:val="TableofFigures"/>
        <w:tabs>
          <w:tab w:val="right" w:leader="dot" w:pos="9350"/>
        </w:tabs>
        <w:jc w:val="center"/>
      </w:pPr>
      <w:r>
        <w:fldChar w:fldCharType="end"/>
      </w:r>
      <w:r w:rsidR="006A1DD4">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610D9BB0" w:rsidR="00CC2A15" w:rsidRDefault="00D1791F" w:rsidP="00D1791F">
      <w:pPr>
        <w:pStyle w:val="Caption"/>
        <w:jc w:val="center"/>
        <w:rPr>
          <w:rFonts w:cstheme="minorHAnsi"/>
          <w:color w:val="212529"/>
          <w:sz w:val="28"/>
          <w:szCs w:val="28"/>
          <w:shd w:val="clear" w:color="auto" w:fill="FFFFFF"/>
        </w:rPr>
      </w:pPr>
      <w:bookmarkStart w:id="2" w:name="_Toc89721858"/>
      <w:bookmarkStart w:id="3" w:name="_Toc89722201"/>
      <w:r>
        <w:t xml:space="preserve">Figure </w:t>
      </w:r>
      <w:r w:rsidR="00AA7F0C">
        <w:fldChar w:fldCharType="begin"/>
      </w:r>
      <w:r w:rsidR="00AA7F0C">
        <w:instrText xml:space="preserve"> SEQ Figure \* ARABIC </w:instrText>
      </w:r>
      <w:r w:rsidR="00AA7F0C">
        <w:fldChar w:fldCharType="separate"/>
      </w:r>
      <w:r w:rsidR="00D15B48">
        <w:rPr>
          <w:noProof/>
        </w:rPr>
        <w:t>2</w:t>
      </w:r>
      <w:r w:rsidR="00AA7F0C">
        <w:rPr>
          <w:noProof/>
        </w:rPr>
        <w:fldChar w:fldCharType="end"/>
      </w:r>
      <w:r>
        <w:t xml:space="preserve"> Word Cloud</w:t>
      </w:r>
      <w:bookmarkEnd w:id="2"/>
      <w:bookmarkEnd w:id="3"/>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4" w:name="_Toc87955310"/>
    </w:p>
    <w:p w14:paraId="7490ED51" w14:textId="07E730F5" w:rsidR="005A4132" w:rsidRPr="007B47DA" w:rsidRDefault="008504E3" w:rsidP="00D21597">
      <w:pPr>
        <w:pStyle w:val="Heading1"/>
      </w:pPr>
      <w:bookmarkStart w:id="5" w:name="_Toc89721929"/>
      <w:bookmarkEnd w:id="4"/>
      <w:r>
        <w:rPr>
          <w:lang w:val="el-GR"/>
        </w:rPr>
        <w:lastRenderedPageBreak/>
        <w:t>Περίληψη</w:t>
      </w:r>
      <w:bookmarkEnd w:id="5"/>
    </w:p>
    <w:p w14:paraId="7EB9C6B6" w14:textId="77777777" w:rsidR="002D7400" w:rsidRPr="008B6A47" w:rsidRDefault="002D7400" w:rsidP="00A5134A">
      <w:pPr>
        <w:ind w:left="360"/>
        <w:jc w:val="both"/>
        <w:rPr>
          <w:rFonts w:cstheme="minorHAnsi"/>
          <w:sz w:val="24"/>
          <w:szCs w:val="24"/>
          <w:lang w:val="el-GR"/>
        </w:rPr>
      </w:pPr>
      <w:r w:rsidRPr="002D7400">
        <w:rPr>
          <w:rFonts w:cstheme="minorHAnsi"/>
          <w:sz w:val="24"/>
          <w:szCs w:val="24"/>
          <w:lang w:val="el-GR"/>
        </w:rPr>
        <w:t xml:space="preserve">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w:t>
      </w:r>
      <w:r w:rsidRPr="008B6A47">
        <w:rPr>
          <w:rFonts w:cstheme="minorHAnsi"/>
          <w:sz w:val="24"/>
          <w:szCs w:val="24"/>
          <w:lang w:val="el-GR"/>
        </w:rPr>
        <w:t>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2D7400" w:rsidRDefault="002D7400" w:rsidP="00A5134A">
      <w:pPr>
        <w:ind w:left="360"/>
        <w:jc w:val="both"/>
        <w:rPr>
          <w:rFonts w:cstheme="minorHAnsi"/>
          <w:sz w:val="24"/>
          <w:szCs w:val="24"/>
          <w:lang w:val="el-GR"/>
        </w:rPr>
      </w:pPr>
      <w:r w:rsidRPr="008B6A47">
        <w:rPr>
          <w:rFonts w:cstheme="minorHAnsi"/>
          <w:sz w:val="24"/>
          <w:szCs w:val="24"/>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Pr>
          <w:rFonts w:cstheme="minorHAnsi"/>
          <w:sz w:val="24"/>
          <w:szCs w:val="24"/>
        </w:rPr>
        <w:t>A</w:t>
      </w:r>
      <w:r w:rsidRPr="002D7400">
        <w:rPr>
          <w:rFonts w:cstheme="minorHAnsi"/>
          <w:sz w:val="24"/>
          <w:szCs w:val="24"/>
          <w:lang w:val="el-GR"/>
        </w:rPr>
        <w:t>υτή η μελέτη θα επικεντρωθεί στην προσέγγιση τρόμου για την εμπειρία επιβίωσης με πολλούς παίκτες</w:t>
      </w:r>
      <w:r w:rsidR="008504E3" w:rsidRPr="008504E3">
        <w:rPr>
          <w:rFonts w:cstheme="minorHAnsi"/>
          <w:sz w:val="24"/>
          <w:szCs w:val="24"/>
          <w:lang w:val="el-GR"/>
        </w:rPr>
        <w:t xml:space="preserve"> (</w:t>
      </w:r>
      <w:r w:rsidR="008504E3">
        <w:rPr>
          <w:rFonts w:cstheme="minorHAnsi"/>
          <w:sz w:val="24"/>
          <w:szCs w:val="24"/>
        </w:rPr>
        <w:t>multiplayer</w:t>
      </w:r>
      <w:r w:rsidR="008504E3" w:rsidRPr="00224483">
        <w:rPr>
          <w:rFonts w:cstheme="minorHAnsi"/>
          <w:sz w:val="24"/>
          <w:szCs w:val="24"/>
          <w:lang w:val="el-GR"/>
        </w:rPr>
        <w:t>)</w:t>
      </w:r>
      <w:r w:rsidRPr="002D7400">
        <w:rPr>
          <w:rFonts w:cstheme="minorHAnsi"/>
          <w:sz w:val="24"/>
          <w:szCs w:val="24"/>
          <w:lang w:val="el-GR"/>
        </w:rPr>
        <w:t xml:space="preserve"> με συνδυασμό </w:t>
      </w:r>
      <w:r w:rsidRPr="002D7400">
        <w:rPr>
          <w:rFonts w:cstheme="minorHAnsi"/>
          <w:sz w:val="24"/>
          <w:szCs w:val="24"/>
        </w:rPr>
        <w:t>FPP</w:t>
      </w:r>
      <w:r w:rsidRPr="002D7400">
        <w:rPr>
          <w:rFonts w:cstheme="minorHAnsi"/>
          <w:sz w:val="24"/>
          <w:szCs w:val="24"/>
          <w:lang w:val="el-GR"/>
        </w:rPr>
        <w:t xml:space="preserve"> (προοπτική πρώτου προσώπου) και μερικούς μηχανισμούς </w:t>
      </w:r>
      <w:r w:rsidRPr="002D7400">
        <w:rPr>
          <w:rFonts w:cstheme="minorHAnsi"/>
          <w:sz w:val="24"/>
          <w:szCs w:val="24"/>
        </w:rPr>
        <w:t>RPG</w:t>
      </w:r>
      <w:r w:rsidRPr="002D7400">
        <w:rPr>
          <w:rFonts w:cstheme="minorHAnsi"/>
          <w:sz w:val="24"/>
          <w:szCs w:val="24"/>
          <w:lang w:val="el-GR"/>
        </w:rPr>
        <w:t xml:space="preserve"> (παιχνιδιών ρόλων).</w:t>
      </w:r>
    </w:p>
    <w:p w14:paraId="5C19662D"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4F3A8473"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 xml:space="preserve">Αρχικά, αναλύουμε τους παρατηρήσιμους παράγοντες, ένα σύνολο δεδομένων και τον αντίκτυπο 3 γνωστών βιντεοπαιχνιδιών συνεργασίας και μη για πολλούς παίκτες μέσω </w:t>
      </w:r>
      <w:r w:rsidRPr="002D7400">
        <w:rPr>
          <w:rFonts w:cstheme="minorHAnsi"/>
          <w:sz w:val="24"/>
          <w:szCs w:val="24"/>
        </w:rPr>
        <w:t>Steam</w:t>
      </w:r>
      <w:r w:rsidRPr="002D7400">
        <w:rPr>
          <w:rFonts w:cstheme="minorHAnsi"/>
          <w:sz w:val="24"/>
          <w:szCs w:val="24"/>
          <w:lang w:val="el-GR"/>
        </w:rPr>
        <w:t xml:space="preserve"> </w:t>
      </w:r>
      <w:r w:rsidRPr="002D7400">
        <w:rPr>
          <w:rFonts w:cstheme="minorHAnsi"/>
          <w:sz w:val="24"/>
          <w:szCs w:val="24"/>
        </w:rPr>
        <w:t>Charts</w:t>
      </w:r>
      <w:r w:rsidRPr="002D7400">
        <w:rPr>
          <w:rFonts w:cstheme="minorHAnsi"/>
          <w:sz w:val="24"/>
          <w:szCs w:val="24"/>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39797ED0" w:rsidR="002D7400" w:rsidRDefault="002D7400" w:rsidP="00EE15C5">
      <w:pPr>
        <w:ind w:left="360"/>
        <w:rPr>
          <w:rFonts w:cstheme="minorHAnsi"/>
          <w:sz w:val="24"/>
          <w:szCs w:val="24"/>
          <w:lang w:val="el-GR"/>
        </w:rPr>
      </w:pPr>
      <w:r w:rsidRPr="002D7400">
        <w:rPr>
          <w:rFonts w:cstheme="minorHAnsi"/>
          <w:sz w:val="24"/>
          <w:szCs w:val="24"/>
          <w:lang w:val="el-GR"/>
        </w:rPr>
        <w:t>Δείχνουμε επίσης ότι η διατήρηση των παικτών μειώνεται λόγω της απουσίας ενός συγκεκριμένου μηχανι</w:t>
      </w:r>
      <w:r w:rsidR="00224483">
        <w:rPr>
          <w:rFonts w:cstheme="minorHAnsi"/>
          <w:sz w:val="24"/>
          <w:szCs w:val="24"/>
          <w:lang w:val="el-GR"/>
        </w:rPr>
        <w:t>σμ</w:t>
      </w:r>
      <w:r w:rsidRPr="002D7400">
        <w:rPr>
          <w:rFonts w:cstheme="minorHAnsi"/>
          <w:sz w:val="24"/>
          <w:szCs w:val="24"/>
          <w:lang w:val="el-GR"/>
        </w:rPr>
        <w:t>ού παιχνιδιού ή της έλλειψης μιας πληθώρας σχεδιαστικής στρατηγικής επιπέδου που συμβάλλει επίσης στους παράγοντες.</w:t>
      </w:r>
    </w:p>
    <w:p w14:paraId="56EB069E" w14:textId="245A9947"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r w:rsidR="00F35884">
        <w:rPr>
          <w:rFonts w:cstheme="minorHAnsi"/>
          <w:sz w:val="20"/>
          <w:szCs w:val="20"/>
          <w:lang w:val="el-GR"/>
        </w:rPr>
        <w:t>παιχνδιού</w:t>
      </w:r>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Μηχανισμοί βιντεο παιχνιδιών</w:t>
      </w:r>
      <w:r w:rsidR="00EF151B" w:rsidRPr="00F35884">
        <w:rPr>
          <w:rFonts w:cstheme="minorHAnsi"/>
          <w:sz w:val="20"/>
          <w:szCs w:val="20"/>
          <w:lang w:val="el-GR"/>
        </w:rPr>
        <w:t xml:space="preserve">; </w:t>
      </w:r>
      <w:r w:rsidR="00F35884" w:rsidRPr="00F35884">
        <w:rPr>
          <w:rFonts w:cstheme="minorHAnsi"/>
          <w:sz w:val="20"/>
          <w:szCs w:val="20"/>
        </w:rPr>
        <w:t>Συστήματα παιχνιδιού</w:t>
      </w:r>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5A889DE1" w:rsidR="00270D71" w:rsidRDefault="00CA06C4" w:rsidP="00CA06C4">
      <w:pPr>
        <w:pStyle w:val="Caption"/>
        <w:jc w:val="center"/>
      </w:pPr>
      <w:bookmarkStart w:id="6" w:name="_Toc89145747"/>
      <w:bookmarkStart w:id="7" w:name="_Toc89721859"/>
      <w:bookmarkStart w:id="8" w:name="_Toc89722202"/>
      <w:r>
        <w:t xml:space="preserve">Figure </w:t>
      </w:r>
      <w:r w:rsidR="00AA7F0C">
        <w:fldChar w:fldCharType="begin"/>
      </w:r>
      <w:r w:rsidR="00AA7F0C">
        <w:instrText xml:space="preserve"> SEQ Figure \* ARABIC </w:instrText>
      </w:r>
      <w:r w:rsidR="00AA7F0C">
        <w:fldChar w:fldCharType="separate"/>
      </w:r>
      <w:r w:rsidR="00D15B48">
        <w:rPr>
          <w:noProof/>
        </w:rPr>
        <w:t>3</w:t>
      </w:r>
      <w:r w:rsidR="00AA7F0C">
        <w:rPr>
          <w:noProof/>
        </w:rPr>
        <w:fldChar w:fldCharType="end"/>
      </w:r>
      <w:r>
        <w:t xml:space="preserve"> </w:t>
      </w:r>
      <w:r w:rsidRPr="004B6498">
        <w:t>https://steamcharts.com/cmp/739630,1562420,264710#1y</w:t>
      </w:r>
      <w:bookmarkEnd w:id="6"/>
      <w:bookmarkEnd w:id="7"/>
      <w:bookmarkEnd w:id="8"/>
    </w:p>
    <w:p w14:paraId="68AE1BEA" w14:textId="3143639D" w:rsidR="00995312" w:rsidRDefault="008504E3" w:rsidP="00162764">
      <w:pPr>
        <w:pStyle w:val="Heading1"/>
      </w:pPr>
      <w:bookmarkStart w:id="9" w:name="_Toc89721930"/>
      <w:r>
        <w:rPr>
          <w:lang w:val="el-GR"/>
        </w:rPr>
        <w:lastRenderedPageBreak/>
        <w:t>Εισαγωγή</w:t>
      </w:r>
      <w:bookmarkEnd w:id="9"/>
    </w:p>
    <w:p w14:paraId="3244F17D" w14:textId="15C24718" w:rsidR="00254838" w:rsidRPr="008504E3" w:rsidRDefault="008504E3" w:rsidP="00254838">
      <w:pPr>
        <w:pStyle w:val="Heading2"/>
        <w:rPr>
          <w:lang w:val="el-GR"/>
        </w:rPr>
      </w:pPr>
      <w:bookmarkStart w:id="10" w:name="_Toc89721931"/>
      <w:r>
        <w:rPr>
          <w:lang w:val="el-GR"/>
        </w:rPr>
        <w:t>Τι είναι τα βιντεοπαιχνίδια</w:t>
      </w:r>
      <w:bookmarkEnd w:id="10"/>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775034D7" w:rsidR="001D2080" w:rsidRPr="008B6A47" w:rsidRDefault="00CA06C4" w:rsidP="003764B8">
      <w:pPr>
        <w:pStyle w:val="Caption"/>
        <w:jc w:val="center"/>
        <w:rPr>
          <w:lang w:val="el-GR"/>
        </w:rPr>
      </w:pPr>
      <w:bookmarkStart w:id="11" w:name="_Toc89145748"/>
      <w:bookmarkStart w:id="12" w:name="_Toc89721860"/>
      <w:bookmarkStart w:id="13" w:name="_Toc89722203"/>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D15B48" w:rsidRPr="006A57D8">
        <w:rPr>
          <w:noProof/>
          <w:lang w:val="el-GR"/>
        </w:rPr>
        <w:t>4</w:t>
      </w:r>
      <w:r w:rsidR="00F87FC7">
        <w:rPr>
          <w:noProof/>
        </w:rPr>
        <w:fldChar w:fldCharType="end"/>
      </w:r>
      <w:r w:rsidRPr="008B6A47">
        <w:rPr>
          <w:lang w:val="el-GR"/>
        </w:rPr>
        <w:t xml:space="preserve"> </w:t>
      </w:r>
      <w:r>
        <w:t>Game</w:t>
      </w:r>
      <w:r w:rsidRPr="008B6A47">
        <w:rPr>
          <w:lang w:val="el-GR"/>
        </w:rPr>
        <w:t xml:space="preserve"> </w:t>
      </w:r>
      <w:r>
        <w:t>Idea</w:t>
      </w:r>
      <w:bookmarkEnd w:id="11"/>
      <w:bookmarkEnd w:id="12"/>
      <w:bookmarkEnd w:id="13"/>
    </w:p>
    <w:p w14:paraId="67DE2DC3" w14:textId="628CD00F"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087197" w:rsidRPr="008B6A47">
            <w:rPr>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r w:rsidR="00D77129">
        <w:rPr>
          <w:lang w:val="el-GR"/>
        </w:rPr>
        <w:t>απεξαρτοποιημενη</w:t>
      </w:r>
      <w:r w:rsidR="000768B8">
        <w:rPr>
          <w:lang w:val="el-GR"/>
        </w:rPr>
        <w:t>/αγνωστική</w:t>
      </w:r>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r w:rsidR="000768B8">
        <w:rPr>
          <w:lang w:val="el-GR"/>
        </w:rPr>
        <w:t>αφαιρετικότητα (</w:t>
      </w:r>
      <w:r w:rsidRPr="00C040ED">
        <w:rPr>
          <w:lang w:val="el-GR"/>
        </w:rPr>
        <w:t>abstraction</w:t>
      </w:r>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4" w:name="_Toc89721932"/>
      <w:r>
        <w:rPr>
          <w:lang w:val="el-GR"/>
        </w:rPr>
        <w:t>Κοινωνική Επιρροή</w:t>
      </w:r>
      <w:bookmarkEnd w:id="14"/>
    </w:p>
    <w:p w14:paraId="61723E43"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Η βιομηχανία του «βίντεοπαιχνιδιού»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οπτικοποίηση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2120E9">
        <w:rPr>
          <w:rFonts w:cstheme="minorHAnsi"/>
          <w:sz w:val="24"/>
          <w:szCs w:val="24"/>
        </w:rPr>
        <w:t>metaverse</w:t>
      </w:r>
      <w:r w:rsidRPr="002120E9">
        <w:rPr>
          <w:rFonts w:cstheme="minorHAnsi"/>
          <w:sz w:val="24"/>
          <w:szCs w:val="24"/>
          <w:lang w:val="el-GR"/>
        </w:rPr>
        <w:t xml:space="preserve"> και άλλες εφαρμογές σε πραγματικό χρόνο. Σύμφωνα με την ευρωπαϊκή βιομηχανία βιντεοπαιχνιδιών (</w:t>
      </w:r>
      <w:r w:rsidRPr="002120E9">
        <w:rPr>
          <w:rFonts w:cstheme="minorHAnsi"/>
          <w:sz w:val="24"/>
          <w:szCs w:val="24"/>
        </w:rPr>
        <w:t>ISFE</w:t>
      </w:r>
      <w:r w:rsidRPr="002120E9">
        <w:rPr>
          <w:rFonts w:cstheme="minorHAnsi"/>
          <w:sz w:val="24"/>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w:t>
      </w:r>
      <w:r w:rsidRPr="002120E9">
        <w:rPr>
          <w:rFonts w:cstheme="minorHAnsi"/>
          <w:sz w:val="24"/>
          <w:szCs w:val="24"/>
          <w:lang w:val="el-GR"/>
        </w:rPr>
        <w:lastRenderedPageBreak/>
        <w:t xml:space="preserve">αυτές τις αγορές. Συνήθως, υπάρχει μεγαλύτερη πιθανότητα κάποιος να επιδιώξει μια δουλειά </w:t>
      </w:r>
      <w:r w:rsidRPr="002120E9">
        <w:rPr>
          <w:rFonts w:cstheme="minorHAnsi"/>
          <w:sz w:val="24"/>
          <w:szCs w:val="24"/>
        </w:rPr>
        <w:t>STEM</w:t>
      </w:r>
      <w:r w:rsidRPr="002120E9">
        <w:rPr>
          <w:rFonts w:cstheme="minorHAnsi"/>
          <w:sz w:val="24"/>
          <w:szCs w:val="24"/>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2120E9">
        <w:rPr>
          <w:rFonts w:cstheme="minorHAnsi"/>
          <w:sz w:val="24"/>
          <w:szCs w:val="24"/>
        </w:rPr>
        <w:t>h</w:t>
      </w:r>
      <w:r w:rsidRPr="002120E9">
        <w:rPr>
          <w:rFonts w:cstheme="minorHAnsi"/>
          <w:sz w:val="24"/>
          <w:szCs w:val="24"/>
          <w:lang w:val="el-GR"/>
        </w:rPr>
        <w:t xml:space="preserve"> εβδομάδα στα μέσα κοινωνικής δικτύωσης και 24/</w:t>
      </w:r>
      <w:r w:rsidRPr="002120E9">
        <w:rPr>
          <w:rFonts w:cstheme="minorHAnsi"/>
          <w:sz w:val="24"/>
          <w:szCs w:val="24"/>
        </w:rPr>
        <w:t>h</w:t>
      </w:r>
      <w:r w:rsidRPr="002120E9">
        <w:rPr>
          <w:rFonts w:cstheme="minorHAnsi"/>
          <w:sz w:val="24"/>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559B6A1D"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Τώρα ίσως αναρωτιέστε πού ταιριάζουν οι </w:t>
      </w:r>
      <w:r w:rsidR="005C16A5">
        <w:rPr>
          <w:rFonts w:cstheme="minorHAnsi"/>
          <w:sz w:val="24"/>
          <w:szCs w:val="24"/>
          <w:lang w:val="el-GR"/>
        </w:rPr>
        <w:t>μηχανισμοί</w:t>
      </w:r>
      <w:r w:rsidRPr="002120E9">
        <w:rPr>
          <w:rFonts w:cstheme="minorHAnsi"/>
          <w:sz w:val="24"/>
          <w:szCs w:val="24"/>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Pr>
          <w:rFonts w:cstheme="minorHAnsi"/>
          <w:sz w:val="24"/>
          <w:szCs w:val="24"/>
          <w:lang w:val="el-GR"/>
        </w:rPr>
        <w:t>.</w:t>
      </w:r>
      <w:r w:rsidRPr="002120E9">
        <w:rPr>
          <w:rFonts w:cstheme="minorHAnsi"/>
          <w:sz w:val="24"/>
          <w:szCs w:val="24"/>
          <w:lang w:val="el-GR"/>
        </w:rPr>
        <w:t xml:space="preserve"> </w:t>
      </w:r>
      <w:r w:rsidR="005C16A5">
        <w:rPr>
          <w:rFonts w:cstheme="minorHAnsi"/>
          <w:sz w:val="24"/>
          <w:szCs w:val="24"/>
          <w:lang w:val="el-GR"/>
        </w:rPr>
        <w:t>Σ</w:t>
      </w:r>
      <w:r w:rsidRPr="002120E9">
        <w:rPr>
          <w:rFonts w:cstheme="minorHAnsi"/>
          <w:sz w:val="24"/>
          <w:szCs w:val="24"/>
          <w:lang w:val="el-GR"/>
        </w:rPr>
        <w:t xml:space="preserve">τις μέρες μας μπορούν να επεκταθούν αυτό που ονομάζεται </w:t>
      </w:r>
      <w:r w:rsidRPr="002120E9">
        <w:rPr>
          <w:rFonts w:cstheme="minorHAnsi"/>
          <w:sz w:val="24"/>
          <w:szCs w:val="24"/>
        </w:rPr>
        <w:t>gamification</w:t>
      </w:r>
      <w:r w:rsidRPr="002120E9">
        <w:rPr>
          <w:rFonts w:cstheme="minorHAnsi"/>
          <w:sz w:val="24"/>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44116C">
        <w:rPr>
          <w:rFonts w:cstheme="minorHAnsi"/>
          <w:sz w:val="24"/>
          <w:szCs w:val="24"/>
          <w:vertAlign w:val="superscript"/>
        </w:rPr>
        <w:footnoteReference w:id="1"/>
      </w:r>
      <w:r w:rsidR="00930809" w:rsidRPr="002120E9">
        <w:rPr>
          <w:rFonts w:cstheme="minorHAnsi"/>
          <w:sz w:val="24"/>
          <w:szCs w:val="24"/>
          <w:lang w:val="el-GR"/>
        </w:rPr>
        <w:t xml:space="preserve"> </w:t>
      </w:r>
      <w:r w:rsidR="00605053">
        <w:rPr>
          <w:rStyle w:val="FootnoteReference"/>
          <w:rFonts w:cstheme="minorHAnsi"/>
          <w:sz w:val="24"/>
          <w:szCs w:val="24"/>
        </w:rPr>
        <w:footnoteReference w:id="2"/>
      </w:r>
      <w:r w:rsidR="005C471A" w:rsidRPr="002120E9">
        <w:rPr>
          <w:rFonts w:cstheme="minorHAnsi"/>
          <w:sz w:val="24"/>
          <w:szCs w:val="24"/>
          <w:lang w:val="el-GR"/>
        </w:rPr>
        <w:t>.</w:t>
      </w:r>
      <w:r>
        <w:rPr>
          <w:rFonts w:cstheme="minorHAnsi"/>
          <w:sz w:val="24"/>
          <w:szCs w:val="24"/>
          <w:lang w:val="el-GR"/>
        </w:rPr>
        <w:t xml:space="preserve"> </w:t>
      </w:r>
      <w:r w:rsidRPr="002120E9">
        <w:rPr>
          <w:rFonts w:cstheme="minorHAnsi"/>
          <w:sz w:val="24"/>
          <w:szCs w:val="24"/>
          <w:lang w:val="el-GR"/>
        </w:rPr>
        <w:t>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ψηφιοποίηση της εποχής μας είναι απαραίτητο και αυτό σημαίνει στον πυρήνα της, η χρήση μηχανικών «gameplay»,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Default="002120E9" w:rsidP="002120E9">
      <w:pPr>
        <w:ind w:left="720"/>
        <w:jc w:val="both"/>
        <w:rPr>
          <w:rFonts w:cstheme="minorHAnsi"/>
          <w:sz w:val="24"/>
          <w:szCs w:val="24"/>
          <w:lang w:val="el-GR"/>
        </w:rPr>
      </w:pPr>
      <w:r w:rsidRPr="002120E9">
        <w:rPr>
          <w:rFonts w:cstheme="minorHAnsi"/>
          <w:sz w:val="24"/>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πλατφορμών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Jolley et al. υποστηρίζουν ότι η διατήρηση μπορεί να μετρηθεί με τη διάρκεια του χρόνου που ένας καταναλωτής συνεχίζει να αγοράζει από μια εταιρεία [4]. Οι Rust και Zahorik προσθέτουν ότι η διατήρηση μπορεί να θεωρηθεί ως η τάση του καταναλωτή να παραμείνει με μια επωνυμία με την πάροδο του </w:t>
      </w:r>
      <w:r w:rsidRPr="002120E9">
        <w:rPr>
          <w:rFonts w:cstheme="minorHAnsi"/>
          <w:sz w:val="24"/>
          <w:szCs w:val="24"/>
          <w:lang w:val="el-GR"/>
        </w:rPr>
        <w:lastRenderedPageBreak/>
        <w:t>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13D1EB3B" w:rsidR="00B04CC9" w:rsidRPr="00CC459A" w:rsidRDefault="00D15B48" w:rsidP="00D15B48">
      <w:pPr>
        <w:pStyle w:val="Caption"/>
        <w:jc w:val="center"/>
        <w:rPr>
          <w:rFonts w:cstheme="minorHAnsi"/>
          <w:sz w:val="24"/>
          <w:szCs w:val="24"/>
        </w:rPr>
      </w:pPr>
      <w:bookmarkStart w:id="15" w:name="_Toc89721861"/>
      <w:bookmarkStart w:id="16" w:name="_Toc89722204"/>
      <w:r>
        <w:t xml:space="preserve">Figure </w:t>
      </w:r>
      <w:r w:rsidR="00AA7F0C">
        <w:fldChar w:fldCharType="begin"/>
      </w:r>
      <w:r w:rsidR="00AA7F0C">
        <w:instrText xml:space="preserve"> SEQ Figure \* ARABIC </w:instrText>
      </w:r>
      <w:r w:rsidR="00AA7F0C">
        <w:fldChar w:fldCharType="separate"/>
      </w:r>
      <w:r>
        <w:rPr>
          <w:noProof/>
        </w:rPr>
        <w:t>5</w:t>
      </w:r>
      <w:r w:rsidR="00AA7F0C">
        <w:rPr>
          <w:noProof/>
        </w:rPr>
        <w:fldChar w:fldCharType="end"/>
      </w:r>
      <w:r>
        <w:t xml:space="preserve"> </w:t>
      </w:r>
      <w:r w:rsidRPr="002A6547">
        <w:t>ISFE https://www.isfe.eu/games-in-society/</w:t>
      </w:r>
      <w:bookmarkEnd w:id="15"/>
      <w:bookmarkEnd w:id="16"/>
    </w:p>
    <w:p w14:paraId="6663AE55" w14:textId="779B190A"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Τι κάνει ένα παιχνίδι ελκυστικό; Είναι η ιστορία; Είναι μόνο για πλάκα; Μας αρέσει</w:t>
      </w:r>
      <w:r w:rsidR="005C16A5">
        <w:rPr>
          <w:rFonts w:cstheme="minorHAnsi"/>
          <w:sz w:val="24"/>
          <w:szCs w:val="24"/>
          <w:lang w:val="el-GR"/>
        </w:rPr>
        <w:t xml:space="preserve"> </w:t>
      </w:r>
      <w:r w:rsidRPr="002120E9">
        <w:rPr>
          <w:rFonts w:cstheme="minorHAnsi"/>
          <w:sz w:val="24"/>
          <w:szCs w:val="24"/>
          <w:lang w:val="el-GR"/>
        </w:rPr>
        <w:t>να σκεφτόμαστε παίζοντας ή απλά να παίζουμε για τίποτα;</w:t>
      </w:r>
    </w:p>
    <w:p w14:paraId="6E00117B" w14:textId="4D8F635E" w:rsidR="00D27BF7" w:rsidRPr="002120E9" w:rsidRDefault="002120E9" w:rsidP="002120E9">
      <w:pPr>
        <w:ind w:left="720"/>
        <w:jc w:val="both"/>
        <w:rPr>
          <w:rFonts w:cstheme="minorHAnsi"/>
          <w:sz w:val="24"/>
          <w:szCs w:val="24"/>
          <w:lang w:val="el-GR"/>
        </w:rPr>
      </w:pPr>
      <w:r w:rsidRPr="002120E9">
        <w:rPr>
          <w:rFonts w:cstheme="minorHAnsi"/>
          <w:sz w:val="24"/>
          <w:szCs w:val="24"/>
          <w:lang w:val="el-GR"/>
        </w:rPr>
        <w:t>Κατά συνέπεια, αυτή η μελέτη εξετάζει τρία βασικά ερευνητικά ερωτήματα που σχετίζονται με την απόλαυση, το ταίριασμα και τη διατήρηση των παικτών σε βιντεοπαιχνίδια για πολλούς παίκτες:</w:t>
      </w:r>
    </w:p>
    <w:p w14:paraId="42EA5BE9" w14:textId="43197ABC" w:rsidR="00A1065B" w:rsidRDefault="005C16A5" w:rsidP="00734FD2">
      <w:pPr>
        <w:pStyle w:val="Heading2"/>
      </w:pPr>
      <w:bookmarkStart w:id="17" w:name="_Toc89721933"/>
      <w:r>
        <w:rPr>
          <w:lang w:val="el-GR"/>
        </w:rPr>
        <w:t>Ερευνητικά ερωτήματα</w:t>
      </w:r>
      <w:r w:rsidR="00A1065B">
        <w:t>:</w:t>
      </w:r>
      <w:bookmarkEnd w:id="17"/>
    </w:p>
    <w:p w14:paraId="19254381" w14:textId="77777777" w:rsidR="004572B2" w:rsidRPr="002120E9" w:rsidRDefault="004572B2" w:rsidP="009D20B8">
      <w:pPr>
        <w:ind w:left="720"/>
        <w:rPr>
          <w:rFonts w:cstheme="minorHAnsi"/>
          <w:sz w:val="24"/>
          <w:szCs w:val="24"/>
          <w:lang w:val="el-GR"/>
        </w:rPr>
      </w:pPr>
    </w:p>
    <w:p w14:paraId="611F1B12" w14:textId="48EA9B1E"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w:t>
      </w:r>
      <w:r w:rsidRPr="00601D55">
        <w:rPr>
          <w:rFonts w:cstheme="minorHAnsi"/>
          <w:sz w:val="24"/>
          <w:szCs w:val="24"/>
          <w:lang w:val="el-GR"/>
        </w:rPr>
        <w:t>) Ποιο είδος επηρεάζει περισσότερο έναν παίκτη από</w:t>
      </w:r>
      <w:r w:rsidR="008C5FBC">
        <w:rPr>
          <w:rFonts w:cstheme="minorHAnsi"/>
          <w:sz w:val="24"/>
          <w:szCs w:val="24"/>
          <w:lang w:val="el-GR"/>
        </w:rPr>
        <w:t xml:space="preserve"> αποψη</w:t>
      </w:r>
      <w:r w:rsidRPr="00601D55">
        <w:rPr>
          <w:rFonts w:cstheme="minorHAnsi"/>
          <w:sz w:val="24"/>
          <w:szCs w:val="24"/>
          <w:lang w:val="el-GR"/>
        </w:rPr>
        <w:t xml:space="preserve"> σχεδίαση</w:t>
      </w:r>
      <w:r w:rsidR="008C5FBC">
        <w:rPr>
          <w:rFonts w:cstheme="minorHAnsi"/>
          <w:sz w:val="24"/>
          <w:szCs w:val="24"/>
          <w:lang w:val="el-GR"/>
        </w:rPr>
        <w:t>ς</w:t>
      </w:r>
      <w:r w:rsidRPr="00601D55">
        <w:rPr>
          <w:rFonts w:cstheme="minorHAnsi"/>
          <w:sz w:val="24"/>
          <w:szCs w:val="24"/>
          <w:lang w:val="el-GR"/>
        </w:rPr>
        <w:t>;</w:t>
      </w:r>
    </w:p>
    <w:p w14:paraId="015E73A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w:t>
      </w:r>
      <w:r w:rsidRPr="00601D55">
        <w:rPr>
          <w:rFonts w:cstheme="minorHAnsi"/>
          <w:sz w:val="24"/>
          <w:szCs w:val="24"/>
          <w:lang w:val="el-GR"/>
        </w:rPr>
        <w:t>) Ποιες παρατηρήσιμες, λογικές συμπεριφορές παιχνιδιού τείνουν να επηρεάζουν τη διατήρηση των παικτών;</w:t>
      </w:r>
    </w:p>
    <w:p w14:paraId="6A6385C5" w14:textId="3C0F86A5" w:rsid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i</w:t>
      </w:r>
      <w:r w:rsidRPr="00601D55">
        <w:rPr>
          <w:rFonts w:cstheme="minorHAnsi"/>
          <w:sz w:val="24"/>
          <w:szCs w:val="24"/>
          <w:lang w:val="el-GR"/>
        </w:rPr>
        <w:t>) Ποιος είναι ο σωστός τρόπος κατασκευής ενός αρχιτεκτονικού συστήματος παιχνιδιού;</w:t>
      </w:r>
    </w:p>
    <w:p w14:paraId="3AAD4980" w14:textId="77777777" w:rsidR="008B6A47" w:rsidRDefault="008B6A47" w:rsidP="00601D55">
      <w:pPr>
        <w:ind w:left="1440"/>
        <w:rPr>
          <w:rFonts w:cstheme="minorHAnsi"/>
          <w:sz w:val="24"/>
          <w:szCs w:val="24"/>
          <w:lang w:val="el-GR"/>
        </w:rPr>
      </w:pPr>
    </w:p>
    <w:p w14:paraId="69CFCF0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lastRenderedPageBreak/>
        <w:t>Αντιμετωπίζουμε αυτά τα ερευνητικά ερωτήματα μέσω μιας προσέγγισης ανάλυσης πολλαπλών σταδίων.</w:t>
      </w:r>
    </w:p>
    <w:p w14:paraId="708235B6" w14:textId="644677A4" w:rsidR="001A043A" w:rsidRPr="00601D55" w:rsidRDefault="00601D55" w:rsidP="00601D55">
      <w:pPr>
        <w:ind w:left="1440"/>
        <w:rPr>
          <w:rFonts w:cstheme="minorHAnsi"/>
          <w:sz w:val="24"/>
          <w:szCs w:val="24"/>
          <w:lang w:val="el-GR"/>
        </w:rPr>
      </w:pPr>
      <w:r w:rsidRPr="00601D55">
        <w:rPr>
          <w:rFonts w:cstheme="minorHAnsi"/>
          <w:sz w:val="24"/>
          <w:szCs w:val="24"/>
          <w:lang w:val="el-GR"/>
        </w:rPr>
        <w:t xml:space="preserve">Αρχικά, συγκρίνουμε μια συνεχή ανάλυση των ταυτόχρονων παικτών του </w:t>
      </w:r>
      <w:r w:rsidRPr="00601D55">
        <w:rPr>
          <w:rFonts w:cstheme="minorHAnsi"/>
          <w:sz w:val="24"/>
          <w:szCs w:val="24"/>
        </w:rPr>
        <w:t>Steam</w:t>
      </w:r>
      <w:r w:rsidRPr="00601D55">
        <w:rPr>
          <w:rFonts w:cstheme="minorHAnsi"/>
          <w:sz w:val="24"/>
          <w:szCs w:val="24"/>
          <w:lang w:val="el-GR"/>
        </w:rPr>
        <w:t xml:space="preserve"> που χρησιμοποιούν το σύνολο δεδομένων του.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p>
    <w:p w14:paraId="73EAC82F" w14:textId="46EE95E8" w:rsidR="00DA38FA" w:rsidRDefault="0077530D" w:rsidP="00F537F5">
      <w:pPr>
        <w:pStyle w:val="Heading1"/>
      </w:pPr>
      <w:bookmarkStart w:id="18" w:name="_Toc89721934"/>
      <w:r w:rsidRPr="0077530D">
        <w:t>Επιθεώρηση βιβλιογραφίας και υποθέσεις</w:t>
      </w:r>
      <w:r w:rsidR="005630DD">
        <w:t>.</w:t>
      </w:r>
      <w:bookmarkEnd w:id="18"/>
    </w:p>
    <w:p w14:paraId="20F486F6" w14:textId="229692D0" w:rsidR="00C6563A" w:rsidRDefault="0077530D" w:rsidP="00C6563A">
      <w:pPr>
        <w:pStyle w:val="Heading2"/>
      </w:pPr>
      <w:bookmarkStart w:id="19" w:name="_Toc89721935"/>
      <w:r>
        <w:rPr>
          <w:lang w:val="el-GR"/>
        </w:rPr>
        <w:t>Αρχές ιδέας σχεδιασμού παιχνιδιών</w:t>
      </w:r>
      <w:bookmarkEnd w:id="19"/>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αναστράψετε»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78ACFE2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ύ μου):</w:t>
      </w:r>
    </w:p>
    <w:p w14:paraId="095DE2A5" w14:textId="67FC36B8" w:rsidR="009C05B1"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Δημιουργήστε γύρω απο έναν βασικό μηχανισμό παιχνιδιού</w:t>
      </w:r>
    </w:p>
    <w:p w14:paraId="1DAC835D" w14:textId="77777777"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Ο καλύτερος τρόπος για να καταλάβετε κάτι είναι να μελετήσετε κάτι παρόμοιο.</w:t>
      </w:r>
    </w:p>
    <w:p w14:paraId="7E38493C" w14:textId="3EE70A54"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 xml:space="preserve">Αρπάξτε έναν </w:t>
      </w:r>
      <w:r w:rsidR="0077530D">
        <w:rPr>
          <w:rFonts w:cstheme="minorHAnsi"/>
          <w:sz w:val="24"/>
          <w:szCs w:val="24"/>
          <w:lang w:val="el-GR"/>
        </w:rPr>
        <w:t>έννοια</w:t>
      </w:r>
      <w:r w:rsidRPr="004B376C">
        <w:rPr>
          <w:rFonts w:cstheme="minorHAnsi"/>
          <w:sz w:val="24"/>
          <w:szCs w:val="24"/>
          <w:lang w:val="el-GR"/>
        </w:rPr>
        <w:t xml:space="preserve"> </w:t>
      </w:r>
      <w:r w:rsidR="0077530D">
        <w:rPr>
          <w:rFonts w:cstheme="minorHAnsi"/>
          <w:sz w:val="24"/>
          <w:szCs w:val="24"/>
          <w:lang w:val="el-GR"/>
        </w:rPr>
        <w:t>μηχανισμού</w:t>
      </w:r>
      <w:r w:rsidRPr="004B376C">
        <w:rPr>
          <w:rFonts w:cstheme="minorHAnsi"/>
          <w:sz w:val="24"/>
          <w:szCs w:val="24"/>
          <w:lang w:val="el-GR"/>
        </w:rPr>
        <w:t xml:space="preserve"> και κάντε το να διαρκέσει για όλη τη διάρκεια του παιχνιδιού, π.χ., στο </w:t>
      </w:r>
      <w:r w:rsidRPr="004B376C">
        <w:rPr>
          <w:rFonts w:cstheme="minorHAnsi"/>
          <w:sz w:val="24"/>
          <w:szCs w:val="24"/>
        </w:rPr>
        <w:t>Portal</w:t>
      </w:r>
      <w:r w:rsidRPr="004B376C">
        <w:rPr>
          <w:rFonts w:cstheme="minorHAnsi"/>
          <w:sz w:val="24"/>
          <w:szCs w:val="24"/>
          <w:lang w:val="el-GR"/>
        </w:rPr>
        <w:t xml:space="preserve"> οι παίκτες βιντεοπαιχνιδιών έχουν ένα πιστόλι </w:t>
      </w:r>
      <w:r w:rsidRPr="004B376C">
        <w:rPr>
          <w:rFonts w:cstheme="minorHAnsi"/>
          <w:sz w:val="24"/>
          <w:szCs w:val="24"/>
        </w:rPr>
        <w:t>Portal</w:t>
      </w:r>
      <w:r w:rsidRPr="004B376C">
        <w:rPr>
          <w:rFonts w:cstheme="minorHAnsi"/>
          <w:sz w:val="24"/>
          <w:szCs w:val="24"/>
          <w:lang w:val="el-GR"/>
        </w:rPr>
        <w:t xml:space="preserve"> το οποίο χρησιμοποιούν για να λύσουν παζλ.</w:t>
      </w:r>
    </w:p>
    <w:p w14:paraId="670668C2" w14:textId="54F06422" w:rsidR="004B376C" w:rsidRPr="004B376C" w:rsidRDefault="004B376C" w:rsidP="004B376C">
      <w:pPr>
        <w:ind w:left="1080"/>
        <w:jc w:val="both"/>
        <w:rPr>
          <w:rFonts w:cstheme="minorHAnsi"/>
          <w:b/>
          <w:bCs/>
          <w:sz w:val="24"/>
          <w:szCs w:val="24"/>
          <w:lang w:val="el-GR"/>
        </w:rPr>
      </w:pPr>
      <w:r w:rsidRPr="004B376C">
        <w:rPr>
          <w:rFonts w:cstheme="minorHAnsi"/>
          <w:sz w:val="24"/>
          <w:szCs w:val="24"/>
          <w:lang w:val="el-GR"/>
        </w:rPr>
        <w:t xml:space="preserve">Εάν αυτός ο </w:t>
      </w:r>
      <w:r w:rsidR="0077530D">
        <w:rPr>
          <w:rFonts w:cstheme="minorHAnsi"/>
          <w:sz w:val="24"/>
          <w:szCs w:val="24"/>
          <w:lang w:val="el-GR"/>
        </w:rPr>
        <w:t>μηχανισμός</w:t>
      </w:r>
      <w:r w:rsidRPr="004B376C">
        <w:rPr>
          <w:rFonts w:cstheme="minorHAnsi"/>
          <w:sz w:val="24"/>
          <w:szCs w:val="24"/>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lastRenderedPageBreak/>
        <w:t>Εύκολο στην εκμάθηση, αλλά διασκεδαστικό στην εξοικείωση</w:t>
      </w:r>
    </w:p>
    <w:p w14:paraId="10F7629A" w14:textId="08853B8F"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4B376C" w:rsidRDefault="00087AEF"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πιβραβεύστε τον παίκτη</w:t>
      </w:r>
    </w:p>
    <w:p w14:paraId="75945373" w14:textId="7251EF8F" w:rsidR="00250976" w:rsidRDefault="004B376C" w:rsidP="004B376C">
      <w:pPr>
        <w:ind w:left="1080"/>
        <w:rPr>
          <w:rFonts w:cstheme="minorHAnsi"/>
          <w:sz w:val="24"/>
          <w:szCs w:val="24"/>
          <w:lang w:val="el-GR"/>
        </w:rPr>
      </w:pPr>
      <w:r w:rsidRPr="004B376C">
        <w:rPr>
          <w:rFonts w:cstheme="minorHAnsi"/>
          <w:sz w:val="24"/>
          <w:szCs w:val="24"/>
          <w:lang w:val="el-GR"/>
        </w:rPr>
        <w:t xml:space="preserve">Ανάλογα με το περιεχόμενο ως άνθρωποι, μας αρέσει να λαμβάνουμε </w:t>
      </w:r>
      <w:r w:rsidR="00087AEF">
        <w:rPr>
          <w:rFonts w:cstheme="minorHAnsi"/>
          <w:sz w:val="24"/>
          <w:szCs w:val="24"/>
          <w:lang w:val="el-GR"/>
        </w:rPr>
        <w:t>βραβεία</w:t>
      </w:r>
      <w:r w:rsidRPr="004B376C">
        <w:rPr>
          <w:rFonts w:cstheme="minorHAnsi"/>
          <w:sz w:val="24"/>
          <w:szCs w:val="24"/>
          <w:lang w:val="el-GR"/>
        </w:rPr>
        <w:t xml:space="preserve"> από τις σκληρές μας ενέργειες. Δώστε στους παίκτες κάτι σαν </w:t>
      </w:r>
      <w:r w:rsidRPr="004B376C">
        <w:rPr>
          <w:rFonts w:cstheme="minorHAnsi"/>
          <w:sz w:val="24"/>
          <w:szCs w:val="24"/>
        </w:rPr>
        <w:t>easter</w:t>
      </w:r>
      <w:r w:rsidRPr="004B376C">
        <w:rPr>
          <w:rFonts w:cstheme="minorHAnsi"/>
          <w:sz w:val="24"/>
          <w:szCs w:val="24"/>
          <w:lang w:val="el-GR"/>
        </w:rPr>
        <w:t xml:space="preserve"> </w:t>
      </w:r>
      <w:r w:rsidRPr="004B376C">
        <w:rPr>
          <w:rFonts w:cstheme="minorHAnsi"/>
          <w:sz w:val="24"/>
          <w:szCs w:val="24"/>
        </w:rPr>
        <w:t>eggs</w:t>
      </w:r>
      <w:r w:rsidRPr="004B376C">
        <w:rPr>
          <w:rFonts w:cstheme="minorHAnsi"/>
          <w:sz w:val="24"/>
          <w:szCs w:val="24"/>
          <w:lang w:val="el-GR"/>
        </w:rPr>
        <w:t xml:space="preserve">, κρυφά επίπεδα, νέες ικανότητες, μυστικές μάχες με αφεντικά ή </w:t>
      </w:r>
      <w:r w:rsidR="00087AEF">
        <w:rPr>
          <w:rFonts w:cstheme="minorHAnsi"/>
          <w:sz w:val="24"/>
          <w:szCs w:val="24"/>
          <w:lang w:val="el-GR"/>
        </w:rPr>
        <w:t xml:space="preserve">μυστικές κομμένες σκηνές </w:t>
      </w:r>
      <w:r w:rsidRPr="004B376C">
        <w:rPr>
          <w:rFonts w:cstheme="minorHAnsi"/>
          <w:sz w:val="24"/>
          <w:szCs w:val="24"/>
          <w:lang w:val="el-GR"/>
        </w:rPr>
        <w:t>[12].</w:t>
      </w:r>
    </w:p>
    <w:p w14:paraId="0FCA84F6" w14:textId="77777777" w:rsidR="00903DC1" w:rsidRPr="004B376C" w:rsidRDefault="00903DC1" w:rsidP="004B376C">
      <w:pPr>
        <w:ind w:left="1080"/>
        <w:rPr>
          <w:rFonts w:cstheme="minorHAnsi"/>
          <w:sz w:val="24"/>
          <w:szCs w:val="24"/>
          <w:lang w:val="el-GR"/>
        </w:rPr>
      </w:pPr>
    </w:p>
    <w:p w14:paraId="4B413A44" w14:textId="5A56366C" w:rsidR="0089775C" w:rsidRDefault="00667FB9" w:rsidP="0089775C">
      <w:pPr>
        <w:pStyle w:val="Heading2"/>
      </w:pPr>
      <w:bookmarkStart w:id="20" w:name="_Toc89721936"/>
      <w:r>
        <w:rPr>
          <w:lang w:val="el-GR"/>
        </w:rPr>
        <w:t>Μεθοδολογίες</w:t>
      </w:r>
      <w:r w:rsidR="0089775C">
        <w:t xml:space="preserve"> | </w:t>
      </w:r>
      <w:r>
        <w:rPr>
          <w:lang w:val="el-GR"/>
        </w:rPr>
        <w:t>Στόχοι</w:t>
      </w:r>
      <w:bookmarkEnd w:id="20"/>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8A63B9A" w:rsidR="00935755" w:rsidRDefault="0057017F" w:rsidP="00765D56">
      <w:pPr>
        <w:pStyle w:val="Heading3"/>
        <w:jc w:val="both"/>
      </w:pPr>
      <w:bookmarkStart w:id="21" w:name="_Toc89721937"/>
      <w:r>
        <w:rPr>
          <w:lang w:val="el-GR"/>
        </w:rPr>
        <w:t>Χαρακτηριστικά του/των συστήματος</w:t>
      </w:r>
      <w:bookmarkEnd w:id="21"/>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A9FF0BE" w:rsidR="000A2DAB" w:rsidRP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lastRenderedPageBreak/>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Σύστημα αποθήκευσεις</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Σύστημα μετακίνησεις</w:t>
      </w:r>
    </w:p>
    <w:p w14:paraId="4A80F72C" w14:textId="326AD4C0" w:rsidR="0009307E" w:rsidRDefault="009249FA" w:rsidP="0009307E">
      <w:pPr>
        <w:pStyle w:val="ListParagraph"/>
        <w:numPr>
          <w:ilvl w:val="8"/>
          <w:numId w:val="4"/>
        </w:numPr>
      </w:pPr>
      <w:r>
        <w:rPr>
          <w:lang w:val="el-GR"/>
        </w:rPr>
        <w:t>Μετακίνηση παίχτων</w:t>
      </w:r>
    </w:p>
    <w:p w14:paraId="5DF9DA2D" w14:textId="2E3AFD6F" w:rsidR="0009307E" w:rsidRDefault="0009307E" w:rsidP="0009307E">
      <w:pPr>
        <w:pStyle w:val="ListParagraph"/>
        <w:numPr>
          <w:ilvl w:val="8"/>
          <w:numId w:val="4"/>
        </w:numPr>
      </w:pPr>
      <w:r>
        <w:t>Light Actors</w:t>
      </w:r>
    </w:p>
    <w:p w14:paraId="5C9C500E" w14:textId="72650E37" w:rsidR="00492F45" w:rsidRDefault="00B3008C" w:rsidP="00492F45">
      <w:pPr>
        <w:pStyle w:val="Heading3"/>
      </w:pPr>
      <w:bookmarkStart w:id="22" w:name="_Toc89721938"/>
      <w:r>
        <w:rPr>
          <w:lang w:val="el-GR"/>
        </w:rPr>
        <w:t>Αρχιτεκτονική έφαρμογής λογισμικού</w:t>
      </w:r>
      <w:bookmarkEnd w:id="22"/>
    </w:p>
    <w:p w14:paraId="35C9519A" w14:textId="77777777" w:rsidR="000A4011" w:rsidRPr="000A4011" w:rsidRDefault="000A4011" w:rsidP="000A401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7403D009" w14:textId="074C5911" w:rsidR="000A4011" w:rsidRPr="000A4011" w:rsidRDefault="000A4011" w:rsidP="000A4011">
      <w:pPr>
        <w:ind w:left="1080"/>
        <w:rPr>
          <w:lang w:val="el-GR"/>
        </w:rPr>
      </w:pPr>
      <w:r w:rsidRPr="000A4011">
        <w:rPr>
          <w:lang w:val="el-GR"/>
        </w:rPr>
        <w:t>Σας δίνει δύο επιλογές για τη σύνταξη κώδικα:</w:t>
      </w:r>
    </w:p>
    <w:p w14:paraId="1876C68A" w14:textId="7F725AEF" w:rsidR="000A6546" w:rsidRPr="004A338B" w:rsidRDefault="00DB3B04" w:rsidP="00765D56">
      <w:pPr>
        <w:pStyle w:val="ListParagraph"/>
        <w:numPr>
          <w:ilvl w:val="0"/>
          <w:numId w:val="5"/>
        </w:numPr>
        <w:ind w:left="1800"/>
        <w:jc w:val="both"/>
        <w:rPr>
          <w:lang w:val="el-GR"/>
        </w:rPr>
      </w:pPr>
      <w:r>
        <w:rPr>
          <w:b/>
          <w:bCs/>
          <w:lang w:val="el-GR"/>
        </w:rPr>
        <w:t>Προγραμματισμός μέσω σχεδιαγράμματος</w:t>
      </w:r>
      <w:r w:rsidR="000B272D" w:rsidRPr="004A338B">
        <w:rPr>
          <w:lang w:val="el-GR"/>
        </w:rPr>
        <w:t>:</w:t>
      </w:r>
      <w:r w:rsidR="000A6546" w:rsidRPr="004A338B">
        <w:rPr>
          <w:lang w:val="el-GR"/>
        </w:rPr>
        <w:t xml:space="preserve"> </w:t>
      </w:r>
      <w:r w:rsidR="000A6546">
        <w:t>Design</w:t>
      </w:r>
      <w:r w:rsidR="000A6546" w:rsidRPr="004A338B">
        <w:rPr>
          <w:lang w:val="el-GR"/>
        </w:rPr>
        <w:t xml:space="preserve"> </w:t>
      </w:r>
      <w:r w:rsidR="000A6546">
        <w:t>Level</w:t>
      </w:r>
      <w:r w:rsidR="000A6546" w:rsidRPr="004A338B">
        <w:rPr>
          <w:lang w:val="el-GR"/>
        </w:rPr>
        <w:t xml:space="preserve"> </w:t>
      </w:r>
      <w:r w:rsidR="000A6546">
        <w:t>abstraction</w:t>
      </w:r>
      <w:r w:rsidR="000A6546" w:rsidRPr="004A338B">
        <w:rPr>
          <w:lang w:val="el-GR"/>
        </w:rPr>
        <w:t xml:space="preserve"> (</w:t>
      </w:r>
      <w:r w:rsidR="000A6546">
        <w:t>visual</w:t>
      </w:r>
      <w:r w:rsidR="000A6546" w:rsidRPr="004A338B">
        <w:rPr>
          <w:lang w:val="el-GR"/>
        </w:rPr>
        <w:t xml:space="preserve"> </w:t>
      </w:r>
      <w:r w:rsidR="000A6546">
        <w:t>scripting</w:t>
      </w:r>
      <w:r w:rsidR="000A6546" w:rsidRPr="004A338B">
        <w:rPr>
          <w:lang w:val="el-GR"/>
        </w:rPr>
        <w:t>/</w:t>
      </w:r>
      <w:r w:rsidR="000A6546">
        <w:t>programming</w:t>
      </w:r>
      <w:r w:rsidR="000A6546" w:rsidRPr="004A338B">
        <w:rPr>
          <w:lang w:val="el-GR"/>
        </w:rPr>
        <w:t xml:space="preserve">) </w:t>
      </w:r>
      <w:r w:rsidR="00F87FC7">
        <w:rPr>
          <w:lang w:val="el-GR"/>
        </w:rPr>
        <w:t>όπως</w:t>
      </w:r>
      <w:r w:rsidR="000A6546" w:rsidRPr="004A338B">
        <w:rPr>
          <w:lang w:val="el-GR"/>
        </w:rPr>
        <w:t xml:space="preserve"> </w:t>
      </w:r>
      <w:r w:rsidR="000A6546">
        <w:t>UML</w:t>
      </w:r>
      <w:r w:rsidR="000A6546" w:rsidRPr="004A338B">
        <w:rPr>
          <w:lang w:val="el-GR"/>
        </w:rPr>
        <w:t xml:space="preserve"> </w:t>
      </w:r>
      <w:r w:rsidR="00F87FC7" w:rsidRPr="004A338B">
        <w:rPr>
          <w:lang w:val="el-GR"/>
        </w:rPr>
        <w:t>αναμιγνύεται με τον πραγματικό κώδικα υλοποίησης σε αυτό το επίπεδο μέσω σύνδεσης κόμβων</w:t>
      </w:r>
      <w:r w:rsidR="001B6090">
        <w:rPr>
          <w:rStyle w:val="FootnoteReference"/>
        </w:rPr>
        <w:footnoteReference w:id="3"/>
      </w:r>
      <w:r w:rsidR="001B6090" w:rsidRPr="004A338B">
        <w:rPr>
          <w:lang w:val="el-GR"/>
        </w:rPr>
        <w:t xml:space="preserve"> </w:t>
      </w:r>
      <w:r w:rsidR="000B272D" w:rsidRPr="004A338B">
        <w:rPr>
          <w:lang w:val="el-GR"/>
        </w:rPr>
        <w:t>(</w:t>
      </w:r>
      <w:r w:rsidR="004A338B">
        <w:rPr>
          <w:lang w:val="el-GR"/>
        </w:rPr>
        <w:t>τρέχει</w:t>
      </w:r>
      <w:r w:rsidR="004A338B" w:rsidRPr="004A338B">
        <w:rPr>
          <w:lang w:val="el-GR"/>
        </w:rPr>
        <w:t xml:space="preserve"> </w:t>
      </w:r>
      <w:r w:rsidR="004A338B">
        <w:rPr>
          <w:lang w:val="el-GR"/>
        </w:rPr>
        <w:t>πανω</w:t>
      </w:r>
      <w:r w:rsidR="004A338B" w:rsidRPr="004A338B">
        <w:rPr>
          <w:lang w:val="el-GR"/>
        </w:rPr>
        <w:t xml:space="preserve"> </w:t>
      </w:r>
      <w:r w:rsidR="004A338B">
        <w:rPr>
          <w:lang w:val="el-GR"/>
        </w:rPr>
        <w:t>απο</w:t>
      </w:r>
      <w:r w:rsidR="004A338B" w:rsidRPr="004A338B">
        <w:rPr>
          <w:lang w:val="el-GR"/>
        </w:rPr>
        <w:t xml:space="preserve"> </w:t>
      </w:r>
      <w:r w:rsidR="004A338B">
        <w:rPr>
          <w:lang w:val="el-GR"/>
        </w:rPr>
        <w:t>εικονικό</w:t>
      </w:r>
      <w:r w:rsidR="004A338B" w:rsidRPr="004A338B">
        <w:rPr>
          <w:lang w:val="el-GR"/>
        </w:rPr>
        <w:t xml:space="preserve"> </w:t>
      </w:r>
      <w:r w:rsidR="004A338B">
        <w:rPr>
          <w:lang w:val="el-GR"/>
        </w:rPr>
        <w:t>μηχάνιμα</w:t>
      </w:r>
      <w:r w:rsidR="004A338B" w:rsidRPr="004A338B">
        <w:rPr>
          <w:lang w:val="el-GR"/>
        </w:rPr>
        <w:t xml:space="preserve"> </w:t>
      </w:r>
      <w:r w:rsidR="004A338B">
        <w:rPr>
          <w:lang w:val="el-GR"/>
        </w:rPr>
        <w:t>οπως</w:t>
      </w:r>
      <w:r w:rsidR="004A338B" w:rsidRPr="004A338B">
        <w:rPr>
          <w:lang w:val="el-GR"/>
        </w:rPr>
        <w:t xml:space="preserve"> </w:t>
      </w:r>
      <w:r w:rsidR="004A338B">
        <w:rPr>
          <w:lang w:val="el-GR"/>
        </w:rPr>
        <w:t>η</w:t>
      </w:r>
      <w:r w:rsidR="004A338B" w:rsidRPr="004A338B">
        <w:rPr>
          <w:lang w:val="el-GR"/>
        </w:rPr>
        <w:t xml:space="preserve"> </w:t>
      </w:r>
      <w:r w:rsidR="004A338B">
        <w:t>java</w:t>
      </w:r>
      <w:r w:rsidR="004A338B" w:rsidRPr="004A338B">
        <w:rPr>
          <w:lang w:val="el-GR"/>
        </w:rPr>
        <w:t xml:space="preserve"> </w:t>
      </w:r>
      <w:r w:rsidR="004A338B">
        <w:rPr>
          <w:lang w:val="el-GR"/>
        </w:rPr>
        <w:t>μετατρεποντας</w:t>
      </w:r>
      <w:r w:rsidR="004A338B" w:rsidRPr="004A338B">
        <w:rPr>
          <w:lang w:val="el-GR"/>
        </w:rPr>
        <w:t xml:space="preserve"> </w:t>
      </w:r>
      <w:r w:rsidR="004A338B">
        <w:rPr>
          <w:lang w:val="el-GR"/>
        </w:rPr>
        <w:t>πρωτ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ένα</w:t>
      </w:r>
      <w:r w:rsidR="004A338B" w:rsidRPr="004A338B">
        <w:rPr>
          <w:lang w:val="el-GR"/>
        </w:rPr>
        <w:t xml:space="preserve"> </w:t>
      </w:r>
      <w:r w:rsidR="004A338B">
        <w:rPr>
          <w:lang w:val="el-GR"/>
        </w:rPr>
        <w:t>ενδιάμεσο</w:t>
      </w:r>
      <w:r w:rsidR="004A338B" w:rsidRPr="004A338B">
        <w:rPr>
          <w:lang w:val="el-GR"/>
        </w:rPr>
        <w:t xml:space="preserve"> </w:t>
      </w:r>
      <w:r w:rsidR="004A338B">
        <w:rPr>
          <w:lang w:val="el-GR"/>
        </w:rPr>
        <w:t>σετ</w:t>
      </w:r>
      <w:r w:rsidR="004A338B" w:rsidRPr="004A338B">
        <w:rPr>
          <w:lang w:val="el-GR"/>
        </w:rPr>
        <w:t xml:space="preserve"> </w:t>
      </w:r>
      <w:r w:rsidR="004A338B">
        <w:rPr>
          <w:lang w:val="el-GR"/>
        </w:rPr>
        <w:t>εντολών</w:t>
      </w:r>
      <w:r w:rsidR="004A338B" w:rsidRPr="004A338B">
        <w:rPr>
          <w:lang w:val="el-GR"/>
        </w:rPr>
        <w:t xml:space="preserve"> </w:t>
      </w:r>
      <w:r w:rsidR="004A338B">
        <w:rPr>
          <w:lang w:val="el-GR"/>
        </w:rPr>
        <w:t>και</w:t>
      </w:r>
      <w:r w:rsidR="004A338B" w:rsidRPr="004A338B">
        <w:rPr>
          <w:lang w:val="el-GR"/>
        </w:rPr>
        <w:t xml:space="preserve"> </w:t>
      </w:r>
      <w:r w:rsidR="004A338B">
        <w:rPr>
          <w:lang w:val="el-GR"/>
        </w:rPr>
        <w:t>αργοτερα</w:t>
      </w:r>
      <w:r w:rsidR="004A338B"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000A6546" w:rsidRPr="004A338B">
        <w:rPr>
          <w:lang w:val="el-GR"/>
        </w:rPr>
        <w:t>) (</w:t>
      </w:r>
      <w:r w:rsidR="004A338B" w:rsidRPr="004A338B">
        <w:rPr>
          <w:i/>
          <w:iCs/>
          <w:u w:val="single"/>
          <w:lang w:val="el-GR"/>
        </w:rPr>
        <w:t xml:space="preserve">πιο αργός χρόνος μεταγλώττισης Ταχύτερος χρόνος ανάπτυξης και </w:t>
      </w:r>
      <w:r w:rsidR="004A338B">
        <w:rPr>
          <w:i/>
          <w:iCs/>
          <w:u w:val="single"/>
          <w:lang w:val="el-GR"/>
        </w:rPr>
        <w:t>μέιωση</w:t>
      </w:r>
      <w:r w:rsidR="004A338B" w:rsidRPr="004A338B">
        <w:rPr>
          <w:i/>
          <w:iCs/>
          <w:u w:val="single"/>
          <w:lang w:val="el-GR"/>
        </w:rPr>
        <w:t xml:space="preserve"> απόδοσης στο χρόνο εκτέλεσης του παιχνιδιού</w:t>
      </w:r>
      <w:r w:rsidR="001B6090">
        <w:rPr>
          <w:rStyle w:val="FootnoteReference"/>
          <w:i/>
          <w:iCs/>
          <w:u w:val="single"/>
        </w:rPr>
        <w:footnoteReference w:id="4"/>
      </w:r>
      <w:r w:rsidR="000A6546" w:rsidRPr="004A338B">
        <w:rPr>
          <w:lang w:val="el-GR"/>
        </w:rPr>
        <w:t>)</w:t>
      </w:r>
      <w:r w:rsidR="00903C2B" w:rsidRPr="004A338B">
        <w:rPr>
          <w:lang w:val="el-GR"/>
        </w:rPr>
        <w:t>.</w:t>
      </w:r>
    </w:p>
    <w:p w14:paraId="101274D2" w14:textId="77777777" w:rsidR="00A60CF3" w:rsidRPr="004A338B" w:rsidRDefault="00A60CF3" w:rsidP="00765D56">
      <w:pPr>
        <w:pStyle w:val="ListParagraph"/>
        <w:ind w:left="1800"/>
        <w:jc w:val="both"/>
        <w:rPr>
          <w:lang w:val="el-GR"/>
        </w:rPr>
      </w:pPr>
    </w:p>
    <w:p w14:paraId="1717F492" w14:textId="2E21D0A4" w:rsidR="00A60CF3" w:rsidRPr="000A4011" w:rsidRDefault="00A60CF3" w:rsidP="00765D56">
      <w:pPr>
        <w:pStyle w:val="ListParagraph"/>
        <w:ind w:left="1800"/>
        <w:jc w:val="both"/>
        <w:rPr>
          <w:lang w:val="el-GR"/>
        </w:rPr>
      </w:pPr>
      <w:r w:rsidRPr="000A4011">
        <w:rPr>
          <w:lang w:val="el-GR"/>
        </w:rPr>
        <w:t xml:space="preserve">1.1) </w:t>
      </w:r>
      <w:r w:rsidR="00267E64">
        <w:rPr>
          <w:b/>
          <w:bCs/>
          <w:lang w:val="el-GR"/>
        </w:rPr>
        <w:t>Μετατροπή κώδικα σχεδιαγράμματος σε κώδικα χαρακτήρων</w:t>
      </w:r>
      <w:r w:rsidR="00AE7F05" w:rsidRPr="000A4011">
        <w:rPr>
          <w:lang w:val="el-GR"/>
        </w:rPr>
        <w:t xml:space="preserve"> (</w:t>
      </w:r>
      <w:r w:rsidR="004A338B">
        <w:rPr>
          <w:lang w:val="el-GR"/>
        </w:rPr>
        <w:t>μείωση των γενικών εξόδων ενός εικονικού μηχανιματος</w:t>
      </w:r>
      <w:r w:rsidR="00AE7F05" w:rsidRPr="000A4011">
        <w:rPr>
          <w:lang w:val="el-GR"/>
        </w:rPr>
        <w:t>)</w:t>
      </w:r>
      <w:r w:rsidRPr="000A4011">
        <w:rPr>
          <w:lang w:val="el-GR"/>
        </w:rPr>
        <w:t xml:space="preserve">: </w:t>
      </w:r>
      <w:r w:rsidR="000A4011" w:rsidRPr="000A4011">
        <w:rPr>
          <w:lang w:val="el-GR"/>
        </w:rPr>
        <w:t xml:space="preserve">Υβριδική προσέγγιση με μετατροπή πριν από το μαγείρεμα του τελικού κώδικα του παιχνιδιού από </w:t>
      </w:r>
      <w:r w:rsidR="000A4011" w:rsidRPr="000A4011">
        <w:t>Blueprints</w:t>
      </w:r>
      <w:r w:rsidR="000A4011" w:rsidRPr="000A4011">
        <w:rPr>
          <w:lang w:val="el-GR"/>
        </w:rPr>
        <w:t xml:space="preserve"> σε </w:t>
      </w:r>
      <w:r w:rsidR="000A4011" w:rsidRPr="000A4011">
        <w:t>C</w:t>
      </w:r>
      <w:r w:rsidR="000A4011" w:rsidRPr="000A4011">
        <w:rPr>
          <w:lang w:val="el-GR"/>
        </w:rPr>
        <w:t xml:space="preserve">++ με κάποιο επιπλέον κώδικα που δημιουργείται αυτόματα, αλλά το κέρδος είναι 90%+ σε σύγκριση με την προσέγγιση </w:t>
      </w:r>
      <w:r w:rsidR="000A4011" w:rsidRPr="000A4011">
        <w:t>Blueprint</w:t>
      </w:r>
      <w:r w:rsidR="000A4011" w:rsidRPr="000A4011">
        <w:rPr>
          <w:lang w:val="el-GR"/>
        </w:rPr>
        <w:t xml:space="preserve"> [15].</w:t>
      </w:r>
    </w:p>
    <w:p w14:paraId="02CDF9EB" w14:textId="10A31547" w:rsidR="000B272D" w:rsidRDefault="000A6546" w:rsidP="00765D56">
      <w:pPr>
        <w:ind w:left="1440"/>
        <w:jc w:val="both"/>
      </w:pPr>
      <w:r w:rsidRPr="004A338B">
        <w:rPr>
          <w:lang w:val="el-GR"/>
        </w:rPr>
        <w:t xml:space="preserve">2) </w:t>
      </w:r>
      <w:r w:rsidR="000B272D" w:rsidRPr="004A338B">
        <w:rPr>
          <w:b/>
          <w:bCs/>
          <w:lang w:val="el-GR"/>
        </w:rPr>
        <w:t>“</w:t>
      </w:r>
      <w:r w:rsidR="00F47C4A">
        <w:rPr>
          <w:b/>
          <w:bCs/>
          <w:lang w:val="el-GR"/>
        </w:rPr>
        <w:t>κώδικας χαρακτήρων</w:t>
      </w:r>
      <w:r w:rsidR="000B272D" w:rsidRPr="004A338B">
        <w:rPr>
          <w:b/>
          <w:bCs/>
          <w:lang w:val="el-GR"/>
        </w:rPr>
        <w:t>”:</w:t>
      </w:r>
      <w:r w:rsidR="000B272D" w:rsidRPr="004A338B">
        <w:rPr>
          <w:lang w:val="el-GR"/>
        </w:rPr>
        <w:t xml:space="preserve"> </w:t>
      </w:r>
      <w:r w:rsidR="004A338B">
        <w:rPr>
          <w:lang w:val="el-GR"/>
        </w:rPr>
        <w:t>στυλ μορφής</w:t>
      </w:r>
      <w:r w:rsidRPr="004A338B">
        <w:rPr>
          <w:lang w:val="el-GR"/>
        </w:rPr>
        <w:t xml:space="preserve"> </w:t>
      </w:r>
      <w:r w:rsidR="004A338B">
        <w:rPr>
          <w:lang w:val="el-GR"/>
        </w:rPr>
        <w:t>κειμένου</w:t>
      </w:r>
      <w:r w:rsidRPr="004A338B">
        <w:rPr>
          <w:lang w:val="el-GR"/>
        </w:rPr>
        <w:t xml:space="preserve"> </w:t>
      </w:r>
      <w:r w:rsidR="004A338B">
        <w:rPr>
          <w:lang w:val="el-GR"/>
        </w:rPr>
        <w:t>όπως</w:t>
      </w:r>
      <w:r w:rsidRPr="004A338B">
        <w:rPr>
          <w:lang w:val="el-GR"/>
        </w:rPr>
        <w:t xml:space="preserve"> </w:t>
      </w:r>
      <w:r>
        <w:t>C</w:t>
      </w:r>
      <w:r w:rsidRPr="004A338B">
        <w:rPr>
          <w:lang w:val="el-GR"/>
        </w:rPr>
        <w:t>++</w:t>
      </w:r>
      <w:r w:rsidR="00923BF5" w:rsidRPr="004A338B">
        <w:rPr>
          <w:lang w:val="el-GR"/>
        </w:rPr>
        <w:t xml:space="preserve">. </w:t>
      </w:r>
      <w:r w:rsidR="004A338B">
        <w:rPr>
          <w:lang w:val="el-GR"/>
        </w:rPr>
        <w:t>Ο</w:t>
      </w:r>
      <w:r w:rsidR="004A338B" w:rsidRPr="004A338B">
        <w:rPr>
          <w:lang w:val="el-GR"/>
        </w:rPr>
        <w:t xml:space="preserve"> </w:t>
      </w:r>
      <w:r w:rsidR="004A338B">
        <w:rPr>
          <w:lang w:val="el-GR"/>
        </w:rPr>
        <w:t>κώδικας</w:t>
      </w:r>
      <w:r w:rsidR="004A338B" w:rsidRPr="004A338B">
        <w:rPr>
          <w:lang w:val="el-GR"/>
        </w:rPr>
        <w:t xml:space="preserve"> </w:t>
      </w:r>
      <w:r w:rsidR="004A338B">
        <w:rPr>
          <w:lang w:val="el-GR"/>
        </w:rPr>
        <w:t>τρέχει</w:t>
      </w:r>
      <w:r w:rsidR="004A338B" w:rsidRPr="004A338B">
        <w:rPr>
          <w:lang w:val="el-GR"/>
        </w:rPr>
        <w:t xml:space="preserve"> </w:t>
      </w:r>
      <w:r w:rsidR="004A338B">
        <w:rPr>
          <w:lang w:val="el-GR"/>
        </w:rPr>
        <w:t>από</w:t>
      </w:r>
      <w:r w:rsidR="00923BF5" w:rsidRPr="004A338B">
        <w:rPr>
          <w:lang w:val="el-GR"/>
        </w:rPr>
        <w:t xml:space="preserve"> </w:t>
      </w:r>
      <w:r w:rsidR="00923BF5">
        <w:t>C</w:t>
      </w:r>
      <w:r w:rsidR="00923BF5"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Pr="004A338B">
        <w:rPr>
          <w:lang w:val="el-GR"/>
        </w:rPr>
        <w:t xml:space="preserve"> </w:t>
      </w:r>
      <w:r w:rsidR="004A338B">
        <w:rPr>
          <w:lang w:val="el-GR"/>
        </w:rPr>
        <w:t xml:space="preserve">σαν ροή αγωγού </w:t>
      </w:r>
      <w:r w:rsidRPr="004A338B">
        <w:rPr>
          <w:lang w:val="el-GR"/>
        </w:rPr>
        <w:t>(</w:t>
      </w:r>
      <w:r w:rsidR="00BE2AD2" w:rsidRPr="00BE2AD2">
        <w:rPr>
          <w:i/>
          <w:iCs/>
          <w:u w:val="single"/>
          <w:lang w:val="el-GR"/>
        </w:rPr>
        <w:t xml:space="preserve">ταχύτερος χρόνος μεταγλώττισης Πιο αργός χρόνος ανάπτυξης. </w:t>
      </w:r>
      <w:r w:rsidR="00BE2AD2" w:rsidRPr="00BE2AD2">
        <w:rPr>
          <w:i/>
          <w:iCs/>
          <w:u w:val="single"/>
        </w:rPr>
        <w:t>Ταχύτερη εκτέλεση στο χρόνο εκτέλεσης του παιχνιδιού</w:t>
      </w:r>
      <w:r>
        <w:t>)</w:t>
      </w:r>
      <w:r w:rsidR="00903C2B">
        <w:t>.</w:t>
      </w:r>
    </w:p>
    <w:p w14:paraId="5D8BD8FA" w14:textId="17951AD2" w:rsidR="00300A7D" w:rsidRDefault="002E6BC0" w:rsidP="003547A9">
      <w:pPr>
        <w:pStyle w:val="Heading3"/>
      </w:pPr>
      <w:bookmarkStart w:id="23" w:name="_Toc89721939"/>
      <w:r>
        <w:rPr>
          <w:lang w:val="el-GR"/>
        </w:rPr>
        <w:lastRenderedPageBreak/>
        <w:t>Αντικειμενοστρεφής προγραμματισμός</w:t>
      </w:r>
      <w:bookmarkEnd w:id="23"/>
    </w:p>
    <w:p w14:paraId="1B1F7FF4" w14:textId="1774858B" w:rsidR="003547A9" w:rsidRPr="00084016" w:rsidRDefault="00084016" w:rsidP="00765D56">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DED7F58" w14:textId="764837F3" w:rsidR="00E470C0" w:rsidRPr="00CB503E" w:rsidRDefault="00CB503E" w:rsidP="00765D56">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sidR="002132E3">
        <w:rPr>
          <w:rStyle w:val="FootnoteReference"/>
        </w:rPr>
        <w:footnoteReference w:id="5"/>
      </w:r>
      <w:r w:rsidR="00613753" w:rsidRPr="00CB503E">
        <w:rPr>
          <w:lang w:val="el-GR"/>
        </w:rPr>
        <w:t xml:space="preserve"> </w:t>
      </w:r>
      <w:r w:rsidRPr="00CB503E">
        <w:rPr>
          <w:lang w:val="el-GR"/>
        </w:rPr>
        <w:t>και κάθε ηθοποιός Αντικειμένου μπορεί να έχει μέσα του ένα άλλο αντικείμενο σαν υποαντικείμενο. Κάθε μηχανικός παιχνιδιού θα εφαρμοστεί έχοντας αυτό κατά νου</w:t>
      </w:r>
      <w:r w:rsidR="002132E3">
        <w:rPr>
          <w:rStyle w:val="FootnoteReference"/>
        </w:rPr>
        <w:footnoteReference w:id="6"/>
      </w:r>
      <w:r w:rsidR="0047482B" w:rsidRPr="00CB503E">
        <w:rPr>
          <w:lang w:val="el-GR"/>
        </w:rPr>
        <w:t>.</w:t>
      </w:r>
    </w:p>
    <w:p w14:paraId="21CBA156" w14:textId="77777777" w:rsidR="00CB503E" w:rsidRDefault="00CB503E" w:rsidP="00CB503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B8CD517" w14:textId="414C28F2" w:rsidR="00CB503E" w:rsidRPr="00CB503E" w:rsidRDefault="00CB503E" w:rsidP="00CB503E">
      <w:pPr>
        <w:ind w:left="1440"/>
        <w:jc w:val="both"/>
        <w:rPr>
          <w:lang w:val="el-GR"/>
        </w:rPr>
      </w:pPr>
      <w:r w:rsidRPr="00CB503E">
        <w:rPr>
          <w:lang w:val="el-GR"/>
        </w:rPr>
        <w:t xml:space="preserve">1) </w:t>
      </w:r>
      <w:r>
        <w:t>interfaces</w:t>
      </w:r>
      <w:r w:rsidRPr="00CB503E">
        <w:rPr>
          <w:lang w:val="el-GR"/>
        </w:rPr>
        <w:t>/Διεπαφές</w:t>
      </w:r>
    </w:p>
    <w:p w14:paraId="2555EB7D" w14:textId="1C3AEFD0" w:rsidR="00CB503E" w:rsidRPr="00CB503E" w:rsidRDefault="00CB503E" w:rsidP="00CB503E">
      <w:pPr>
        <w:ind w:left="1440"/>
        <w:jc w:val="both"/>
        <w:rPr>
          <w:lang w:val="el-GR"/>
        </w:rPr>
      </w:pPr>
      <w:r w:rsidRPr="00CB503E">
        <w:rPr>
          <w:lang w:val="el-GR"/>
        </w:rPr>
        <w:t xml:space="preserve">2) </w:t>
      </w:r>
      <w:r>
        <w:t>casting</w:t>
      </w:r>
      <w:r w:rsidRPr="00CB503E">
        <w:rPr>
          <w:lang w:val="el-GR"/>
        </w:rPr>
        <w:t>/</w:t>
      </w:r>
      <w:r>
        <w:rPr>
          <w:lang w:val="el-GR"/>
        </w:rPr>
        <w:t>μετατροπη</w:t>
      </w:r>
    </w:p>
    <w:p w14:paraId="652FC0CE" w14:textId="728186A8" w:rsidR="00650EA5" w:rsidRPr="00CB503E" w:rsidRDefault="00CB503E" w:rsidP="00765D56">
      <w:pPr>
        <w:ind w:left="1440"/>
        <w:jc w:val="both"/>
        <w:rPr>
          <w:u w:val="single"/>
          <w:lang w:val="el-GR"/>
        </w:rPr>
      </w:pPr>
      <w:r w:rsidRPr="00CB503E">
        <w:rPr>
          <w:lang w:val="el-GR"/>
        </w:rPr>
        <w:t>Όταν ένα αντικείμενο διαφορετικής ιεραρχίας θέλει να επικοινωνήσει με άλλο αντικείμενο, τότε θα χρησιμοποιηθούν διεπαφές.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00C113FD">
        <w:rPr>
          <w:rStyle w:val="FootnoteReference"/>
        </w:rPr>
        <w:footnoteReference w:id="7"/>
      </w:r>
      <w:r w:rsidR="00C113FD" w:rsidRPr="00CB503E">
        <w:rPr>
          <w:lang w:val="el-GR"/>
        </w:rPr>
        <w:t>.</w:t>
      </w:r>
    </w:p>
    <w:p w14:paraId="166EF4F8" w14:textId="77777777" w:rsidR="00613753" w:rsidRPr="00CB503E" w:rsidRDefault="00613753" w:rsidP="003547A9">
      <w:pPr>
        <w:ind w:left="1440"/>
        <w:rPr>
          <w:lang w:val="el-GR"/>
        </w:rPr>
      </w:pPr>
    </w:p>
    <w:p w14:paraId="36D51C2F" w14:textId="0B6B61D3" w:rsidR="004C6171" w:rsidRDefault="00A00DBF" w:rsidP="0013138A">
      <w:pPr>
        <w:pStyle w:val="Heading3"/>
      </w:pPr>
      <w:bookmarkStart w:id="24" w:name="_Toc89721940"/>
      <w:r>
        <w:rPr>
          <w:lang w:val="el-GR"/>
        </w:rPr>
        <w:t>Αρχιτεκτονική διακομιστή-πελάτη</w:t>
      </w:r>
      <w:bookmarkEnd w:id="24"/>
    </w:p>
    <w:p w14:paraId="2951BE92" w14:textId="787CCEF7" w:rsidR="003D4F82" w:rsidRPr="003D4F82" w:rsidRDefault="003D4F82" w:rsidP="003D4F82">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r w:rsidR="00A00DBF">
        <w:rPr>
          <w:lang w:val="el-GR"/>
        </w:rPr>
        <w:t>κολληματα</w:t>
      </w:r>
      <w:r w:rsidRPr="003D4F82">
        <w:rPr>
          <w:lang w:val="el-GR"/>
        </w:rPr>
        <w:t>" αποτελέσματα στο παιχνίδι, επομένως μπορεί να εντοπιστεί και να αποκλειστεί/απαγορευτεί από το παιχνίδι .</w:t>
      </w:r>
    </w:p>
    <w:p w14:paraId="4008C227" w14:textId="77777777" w:rsidR="003D4F82" w:rsidRPr="003D4F82" w:rsidRDefault="003D4F82" w:rsidP="003D4F82">
      <w:pPr>
        <w:ind w:left="1440"/>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επαναμεταδοθεί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w:t>
      </w:r>
      <w:r w:rsidRPr="003D4F82">
        <w:rPr>
          <w:lang w:val="el-GR"/>
        </w:rPr>
        <w:lastRenderedPageBreak/>
        <w:t>παίκτη τοπικά, αλλά η υγεία σας, για παράδειγμα, πρέπει να ενημερωθεί μεταξύ άλλων πελατών, όσο και η οθόνη σας.</w:t>
      </w:r>
    </w:p>
    <w:p w14:paraId="2B0D2737" w14:textId="37BBF670" w:rsidR="003D4F82" w:rsidRPr="003D4F82" w:rsidRDefault="003D4F82" w:rsidP="003D4F82">
      <w:pPr>
        <w:ind w:left="1440"/>
        <w:rPr>
          <w:lang w:val="el-GR"/>
        </w:rPr>
      </w:pPr>
      <w:r w:rsidRPr="003D4F82">
        <w:rPr>
          <w:lang w:val="el-GR"/>
        </w:rPr>
        <w:t xml:space="preserve">Μια άλλη πτυχή της αρχιτεκτονικής </w:t>
      </w:r>
      <w:r w:rsidR="00A00DBF">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37884863" w14:textId="32A622AD" w:rsidR="003D4F82" w:rsidRPr="003D4F82" w:rsidRDefault="003D4F82" w:rsidP="003D4F82">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υπερυπολογιστή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9DF8F9D" w14:textId="73EF30F1" w:rsidR="003A1F34" w:rsidRPr="003D4F82" w:rsidRDefault="00A00DBF" w:rsidP="003A1F34">
      <w:pPr>
        <w:pStyle w:val="Heading3"/>
        <w:rPr>
          <w:lang w:val="el-GR"/>
        </w:rPr>
      </w:pPr>
      <w:bookmarkStart w:id="25" w:name="_Toc89721941"/>
      <w:r>
        <w:rPr>
          <w:lang w:val="el-GR"/>
        </w:rPr>
        <w:t>Τεχνιτή νοημοσύνη για βιντεο-παιχνίδια</w:t>
      </w:r>
      <w:bookmarkEnd w:id="25"/>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4C667023" w:rsidR="00681B7E" w:rsidRPr="00B628D3" w:rsidRDefault="00CA06C4" w:rsidP="00CA06C4">
      <w:pPr>
        <w:pStyle w:val="Caption"/>
        <w:jc w:val="center"/>
        <w:rPr>
          <w:lang w:val="el-GR"/>
        </w:rPr>
      </w:pPr>
      <w:bookmarkStart w:id="26" w:name="_Toc89145749"/>
      <w:bookmarkStart w:id="27" w:name="_Toc89721862"/>
      <w:bookmarkStart w:id="28" w:name="_Toc89722205"/>
      <w:r>
        <w:t>Figure</w:t>
      </w:r>
      <w:r w:rsidRPr="00B628D3">
        <w:rPr>
          <w:lang w:val="el-GR"/>
        </w:rPr>
        <w:t xml:space="preserve"> </w:t>
      </w:r>
      <w:r w:rsidR="00F87FC7">
        <w:fldChar w:fldCharType="begin"/>
      </w:r>
      <w:r w:rsidR="00F87FC7" w:rsidRPr="00B628D3">
        <w:rPr>
          <w:lang w:val="el-GR"/>
        </w:rPr>
        <w:instrText xml:space="preserve"> </w:instrText>
      </w:r>
      <w:r w:rsidR="00F87FC7">
        <w:instrText>SEQ</w:instrText>
      </w:r>
      <w:r w:rsidR="00F87FC7" w:rsidRPr="00B628D3">
        <w:rPr>
          <w:lang w:val="el-GR"/>
        </w:rPr>
        <w:instrText xml:space="preserve"> </w:instrText>
      </w:r>
      <w:r w:rsidR="00F87FC7">
        <w:instrText>Figure</w:instrText>
      </w:r>
      <w:r w:rsidR="00F87FC7" w:rsidRPr="00B628D3">
        <w:rPr>
          <w:lang w:val="el-GR"/>
        </w:rPr>
        <w:instrText xml:space="preserve"> \* </w:instrText>
      </w:r>
      <w:r w:rsidR="00F87FC7">
        <w:instrText>ARABIC</w:instrText>
      </w:r>
      <w:r w:rsidR="00F87FC7" w:rsidRPr="00B628D3">
        <w:rPr>
          <w:lang w:val="el-GR"/>
        </w:rPr>
        <w:instrText xml:space="preserve"> </w:instrText>
      </w:r>
      <w:r w:rsidR="00F87FC7">
        <w:fldChar w:fldCharType="separate"/>
      </w:r>
      <w:r w:rsidR="00D15B48" w:rsidRPr="006A57D8">
        <w:rPr>
          <w:noProof/>
          <w:lang w:val="el-GR"/>
        </w:rPr>
        <w:t>6</w:t>
      </w:r>
      <w:r w:rsidR="00F87FC7">
        <w:rPr>
          <w:noProof/>
        </w:rPr>
        <w:fldChar w:fldCharType="end"/>
      </w:r>
      <w:r w:rsidRPr="00B628D3">
        <w:rPr>
          <w:lang w:val="el-GR"/>
        </w:rPr>
        <w:t xml:space="preserve"> </w:t>
      </w:r>
      <w:r w:rsidRPr="00F24A0A">
        <w:t>https</w:t>
      </w:r>
      <w:r w:rsidRPr="00B628D3">
        <w:rPr>
          <w:lang w:val="el-GR"/>
        </w:rPr>
        <w:t>://</w:t>
      </w:r>
      <w:r w:rsidRPr="00F24A0A">
        <w:t>videogameintelligence</w:t>
      </w:r>
      <w:r w:rsidRPr="00B628D3">
        <w:rPr>
          <w:lang w:val="el-GR"/>
        </w:rPr>
        <w:t>.</w:t>
      </w:r>
      <w:r w:rsidRPr="00F24A0A">
        <w:t>com</w:t>
      </w:r>
      <w:r w:rsidRPr="00B628D3">
        <w:rPr>
          <w:lang w:val="el-GR"/>
        </w:rPr>
        <w:t>/</w:t>
      </w:r>
      <w:bookmarkEnd w:id="26"/>
      <w:bookmarkEnd w:id="27"/>
      <w:bookmarkEnd w:id="28"/>
    </w:p>
    <w:p w14:paraId="42D6D991" w14:textId="77777777" w:rsidR="00B628D3" w:rsidRPr="00B628D3" w:rsidRDefault="00B628D3" w:rsidP="00B628D3">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w:t>
      </w:r>
      <w:r w:rsidRPr="00B628D3">
        <w:rPr>
          <w:lang w:val="el-GR"/>
        </w:rPr>
        <w:lastRenderedPageBreak/>
        <w:t xml:space="preserve">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3A9131FE" w14:textId="18CFDBA7" w:rsidR="00110083" w:rsidRPr="003D4F82" w:rsidRDefault="00B628D3" w:rsidP="00B628D3">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00662B4F" w:rsidRPr="00B628D3">
        <w:rPr>
          <w:lang w:val="el-GR"/>
        </w:rPr>
        <w:t xml:space="preserve"> </w:t>
      </w:r>
      <w:sdt>
        <w:sdtPr>
          <w:id w:val="1053362342"/>
          <w:citation/>
        </w:sdtPr>
        <w:sdtEndPr/>
        <w:sdtContent>
          <w:r w:rsidR="00102CB3">
            <w:fldChar w:fldCharType="begin"/>
          </w:r>
          <w:r w:rsidR="00102CB3" w:rsidRPr="00B628D3">
            <w:rPr>
              <w:lang w:val="el-GR"/>
            </w:rPr>
            <w:instrText xml:space="preserve"> </w:instrText>
          </w:r>
          <w:r w:rsidR="00102CB3">
            <w:instrText>CITATION</w:instrText>
          </w:r>
          <w:r w:rsidR="00102CB3" w:rsidRPr="00B628D3">
            <w:rPr>
              <w:lang w:val="el-GR"/>
            </w:rPr>
            <w:instrText xml:space="preserve"> </w:instrText>
          </w:r>
          <w:r w:rsidR="00102CB3">
            <w:instrText>Art</w:instrText>
          </w:r>
          <w:r w:rsidR="00102CB3" w:rsidRPr="00B628D3">
            <w:rPr>
              <w:lang w:val="el-GR"/>
            </w:rPr>
            <w:instrText>21 \</w:instrText>
          </w:r>
          <w:r w:rsidR="00102CB3">
            <w:instrText>l</w:instrText>
          </w:r>
          <w:r w:rsidR="00102CB3" w:rsidRPr="00B628D3">
            <w:rPr>
              <w:lang w:val="el-GR"/>
            </w:rPr>
            <w:instrText xml:space="preserve"> 1033 </w:instrText>
          </w:r>
          <w:r w:rsidR="00102CB3">
            <w:fldChar w:fldCharType="separate"/>
          </w:r>
          <w:r w:rsidR="00087197" w:rsidRPr="003D4F82">
            <w:rPr>
              <w:noProof/>
              <w:lang w:val="el-GR"/>
            </w:rPr>
            <w:t>[13]</w:t>
          </w:r>
          <w:r w:rsidR="00102CB3">
            <w:fldChar w:fldCharType="end"/>
          </w:r>
        </w:sdtContent>
      </w:sdt>
      <w:r w:rsidR="00961620" w:rsidRPr="003D4F82">
        <w:rPr>
          <w:lang w:val="el-GR"/>
        </w:rPr>
        <w:t>.</w:t>
      </w:r>
    </w:p>
    <w:p w14:paraId="012969EB" w14:textId="4434FAB7" w:rsidR="00336EE5" w:rsidRDefault="00A00DBF" w:rsidP="00336EE5">
      <w:pPr>
        <w:pStyle w:val="Heading3"/>
      </w:pPr>
      <w:bookmarkStart w:id="29" w:name="_Toc89721942"/>
      <w:r>
        <w:rPr>
          <w:lang w:val="el-GR"/>
        </w:rPr>
        <w:t>Λειτουργεία παιχνιδιού</w:t>
      </w:r>
      <w:bookmarkEnd w:id="29"/>
    </w:p>
    <w:p w14:paraId="60DA2AF1" w14:textId="77777777" w:rsidR="005A2FA2" w:rsidRPr="005A2FA2" w:rsidRDefault="005A2FA2" w:rsidP="00BC43A9">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0D4CC7BD" w14:textId="2CAE48AD" w:rsidR="005A2FA2" w:rsidRPr="005A2FA2" w:rsidRDefault="005A2FA2" w:rsidP="00BC43A9">
      <w:pPr>
        <w:ind w:left="1440"/>
        <w:jc w:val="both"/>
        <w:rPr>
          <w:lang w:val="el-GR"/>
        </w:rPr>
      </w:pPr>
      <w:r w:rsidRPr="005A2FA2">
        <w:rPr>
          <w:lang w:val="el-GR"/>
        </w:rPr>
        <w:t>Μπορείτε να έχετε μια διαφορετική λειτουργία παιχνιδιού για έναν παίκτη και για πολλούς παίκτες, για παράδειγμα, έτσι ορίζουμε ξεκάθαρα ποιος κώδικας θα εκτελεστεί στην επιλογή του παίκτη.</w:t>
      </w:r>
    </w:p>
    <w:p w14:paraId="6FA0E418" w14:textId="29C001FD" w:rsidR="0089775C" w:rsidRDefault="00A00DBF" w:rsidP="0089775C">
      <w:pPr>
        <w:pStyle w:val="Heading2"/>
        <w:rPr>
          <w:lang w:val="el-GR"/>
        </w:rPr>
      </w:pPr>
      <w:bookmarkStart w:id="30" w:name="_Toc89721943"/>
      <w:r>
        <w:rPr>
          <w:lang w:val="el-GR"/>
        </w:rPr>
        <w:t>Προσδοκόμενα αποτελέσματα</w:t>
      </w:r>
      <w:bookmarkEnd w:id="30"/>
    </w:p>
    <w:p w14:paraId="584F3C35" w14:textId="77777777"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77777777"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 χωρίς καθυστέρηση (αναπαραγωγή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31" w:name="_Toc89721944"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3C7320BA" w:rsidR="007D4BA3" w:rsidRPr="00A00DBF" w:rsidRDefault="00A00DBF" w:rsidP="00D4069D">
          <w:pPr>
            <w:pStyle w:val="Heading1"/>
            <w:numPr>
              <w:ilvl w:val="0"/>
              <w:numId w:val="0"/>
            </w:numPr>
            <w:ind w:left="360" w:hanging="360"/>
            <w:rPr>
              <w:lang w:val="el-GR"/>
            </w:rPr>
          </w:pPr>
          <w:r>
            <w:rPr>
              <w:lang w:val="el-GR"/>
            </w:rPr>
            <w:t>Αναφορές</w:t>
          </w:r>
          <w:bookmarkEnd w:id="31"/>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lastRenderedPageBreak/>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32" w:name="_Toc89721945"/>
      <w:r>
        <w:rPr>
          <w:lang w:val="el-GR"/>
        </w:rPr>
        <w:lastRenderedPageBreak/>
        <w:t>Παράρτημα</w:t>
      </w:r>
      <w:bookmarkEnd w:id="32"/>
    </w:p>
    <w:p w14:paraId="712CFE97" w14:textId="3DF5DAA9" w:rsidR="00CF28B8" w:rsidRPr="00206A97" w:rsidRDefault="00206A97" w:rsidP="00CF28B8">
      <w:pPr>
        <w:pStyle w:val="Heading2"/>
        <w:numPr>
          <w:ilvl w:val="0"/>
          <w:numId w:val="0"/>
        </w:numPr>
        <w:ind w:left="720" w:hanging="720"/>
        <w:rPr>
          <w:lang w:val="el-GR"/>
        </w:rPr>
      </w:pPr>
      <w:bookmarkStart w:id="33" w:name="_Toc89721946"/>
      <w:r>
        <w:rPr>
          <w:lang w:val="el-GR"/>
        </w:rPr>
        <w:t>Χρονοδιάγραμμα</w:t>
      </w:r>
      <w:bookmarkEnd w:id="33"/>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34" w:name="_Toc89721947"/>
      <w:r>
        <w:rPr>
          <w:lang w:val="el-GR"/>
        </w:rPr>
        <w:t>Γλωσσάριο</w:t>
      </w:r>
      <w:bookmarkEnd w:id="34"/>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122CDE"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122CDE"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122CDE" w14:paraId="22AA3089" w14:textId="77777777" w:rsidTr="00B73621">
        <w:tc>
          <w:tcPr>
            <w:tcW w:w="4675" w:type="dxa"/>
          </w:tcPr>
          <w:p w14:paraId="66D9631E" w14:textId="0EA857E1" w:rsidR="004571AE" w:rsidRPr="00352320" w:rsidRDefault="004571AE" w:rsidP="004571AE">
            <w:pPr>
              <w:rPr>
                <w:lang w:val="el-GR"/>
              </w:rPr>
            </w:pPr>
            <w:r>
              <w:t>Callee</w:t>
            </w:r>
            <w:r w:rsidR="00352320">
              <w:t>/</w:t>
            </w:r>
            <w:r w:rsidR="00352320">
              <w:rPr>
                <w:lang w:val="el-GR"/>
              </w:rPr>
              <w:t>καλέος</w:t>
            </w:r>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122CDE"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Ο εκκινητής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r w:rsidRPr="002B0DAE">
              <w:t>Τεχνητή νοημοσύνη</w:t>
            </w:r>
          </w:p>
        </w:tc>
      </w:tr>
      <w:tr w:rsidR="004571AE" w:rsidRPr="00122CDE"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122CDE" w14:paraId="7A23DE3B" w14:textId="77777777" w:rsidTr="00B73621">
        <w:tc>
          <w:tcPr>
            <w:tcW w:w="4675" w:type="dxa"/>
          </w:tcPr>
          <w:p w14:paraId="3071E9BA" w14:textId="557BFED1" w:rsidR="004571AE" w:rsidRDefault="004571AE" w:rsidP="004571AE">
            <w:r w:rsidRPr="00B978D7">
              <w:rPr>
                <w:rFonts w:cstheme="minorHAnsi"/>
                <w:sz w:val="24"/>
                <w:szCs w:val="24"/>
              </w:rPr>
              <w:t>στοχαστική δι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r w:rsidRPr="00B978D7">
              <w:rPr>
                <w:rFonts w:cstheme="minorHAnsi"/>
                <w:sz w:val="24"/>
                <w:szCs w:val="24"/>
              </w:rPr>
              <w:t>Ντετερμινιστική</w:t>
            </w:r>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r w:rsidRPr="002B0DAE">
              <w:t>Όχι πραγματικά τυχ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r w:rsidRPr="002B0DAE">
              <w:t>Εικονική μηχανή</w:t>
            </w:r>
          </w:p>
        </w:tc>
      </w:tr>
      <w:tr w:rsidR="004571AE" w:rsidRPr="00122CDE"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r>
              <w:rPr>
                <w:rFonts w:cstheme="minorHAnsi"/>
                <w:sz w:val="24"/>
                <w:szCs w:val="24"/>
                <w:lang w:val="el-GR"/>
              </w:rPr>
              <w:t>ηθοποιος</w:t>
            </w:r>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122CDE"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οπτικοποιεί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122CDE"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122CDE"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είτε με εξέδρα είτε με ροτοσκόπιο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r w:rsidRPr="002C72DE">
              <w:t>Τις περισσότερες φορές είναι τυλιγμένο με υπεριώδη ακτινοβολία</w:t>
            </w:r>
          </w:p>
        </w:tc>
      </w:tr>
      <w:tr w:rsidR="00B978D7" w:rsidRPr="00122CDE"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122CDE"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απορροφηθεί) δεν μπορεί να αναπηδήσει πίσω στο «μάτι» της κάμερας.</w:t>
            </w:r>
          </w:p>
        </w:tc>
      </w:tr>
      <w:tr w:rsidR="00B978D7" w:rsidRPr="00122CDE"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122CDE" w14:paraId="15335C67" w14:textId="77777777" w:rsidTr="00B73621">
        <w:tc>
          <w:tcPr>
            <w:tcW w:w="4675" w:type="dxa"/>
          </w:tcPr>
          <w:p w14:paraId="643ABC81" w14:textId="7781C7D2" w:rsidR="009C4831" w:rsidRDefault="00B978D7" w:rsidP="00B73621">
            <w:pPr>
              <w:rPr>
                <w:rFonts w:cstheme="minorHAnsi"/>
                <w:sz w:val="24"/>
                <w:szCs w:val="24"/>
              </w:rPr>
            </w:pPr>
            <w:r w:rsidRPr="00B978D7">
              <w:rPr>
                <w:rFonts w:cstheme="minorHAnsi"/>
                <w:sz w:val="24"/>
                <w:szCs w:val="24"/>
              </w:rPr>
              <w:t>Αφ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122CDE"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εριστροφοσκό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122CDE" w14:paraId="3978D995" w14:textId="77777777" w:rsidTr="00B73621">
        <w:tc>
          <w:tcPr>
            <w:tcW w:w="4675" w:type="dxa"/>
          </w:tcPr>
          <w:p w14:paraId="5640FB55" w14:textId="32BAD3A8" w:rsidR="00E7703C" w:rsidRDefault="00B978D7" w:rsidP="00B73621">
            <w:pPr>
              <w:rPr>
                <w:rFonts w:cstheme="minorHAnsi"/>
                <w:sz w:val="24"/>
                <w:szCs w:val="24"/>
              </w:rPr>
            </w:pPr>
            <w:r w:rsidRPr="00B978D7">
              <w:rPr>
                <w:rFonts w:cstheme="minorHAnsi"/>
                <w:sz w:val="24"/>
                <w:szCs w:val="24"/>
              </w:rPr>
              <w:t>Αναφορά ηθο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r>
              <w:rPr>
                <w:lang w:val="el-GR"/>
              </w:rPr>
              <w:t>παραγωμενη στο 3</w:t>
            </w:r>
            <w:r>
              <w:t>D</w:t>
            </w:r>
            <w:r w:rsidRPr="00B978D7">
              <w:rPr>
                <w:lang w:val="el-GR"/>
              </w:rPr>
              <w:t xml:space="preserve"> </w:t>
            </w:r>
            <w:r>
              <w:rPr>
                <w:lang w:val="el-GR"/>
              </w:rPr>
              <w:t>χώρο</w:t>
            </w:r>
            <w:r w:rsidRPr="00B978D7">
              <w:rPr>
                <w:lang w:val="el-GR"/>
              </w:rPr>
              <w:t xml:space="preserve"> == αντικείμενο</w:t>
            </w:r>
          </w:p>
        </w:tc>
      </w:tr>
      <w:tr w:rsidR="00D851C9" w:rsidRPr="00122CDE"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0"/>
      <w:footerReference w:type="default" r:id="rId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53234" w14:textId="77777777" w:rsidR="00AA7F0C" w:rsidRDefault="00AA7F0C" w:rsidP="001854C4">
      <w:pPr>
        <w:spacing w:after="0" w:line="240" w:lineRule="auto"/>
      </w:pPr>
      <w:r>
        <w:separator/>
      </w:r>
    </w:p>
  </w:endnote>
  <w:endnote w:type="continuationSeparator" w:id="0">
    <w:p w14:paraId="6E16C66F" w14:textId="77777777" w:rsidR="00AA7F0C" w:rsidRDefault="00AA7F0C"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6D115" w14:textId="77777777" w:rsidR="00AA7F0C" w:rsidRDefault="00AA7F0C" w:rsidP="001854C4">
      <w:pPr>
        <w:spacing w:after="0" w:line="240" w:lineRule="auto"/>
      </w:pPr>
      <w:r>
        <w:separator/>
      </w:r>
    </w:p>
  </w:footnote>
  <w:footnote w:type="continuationSeparator" w:id="0">
    <w:p w14:paraId="0BCC229E" w14:textId="77777777" w:rsidR="00AA7F0C" w:rsidRDefault="00AA7F0C"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Αυτό το βλέπουμε σχεδόν πάντα στο Διαδίκτυο, πολλοί ιστότοποι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700ED3E5" w14:textId="1F5C3778"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009C1B9C" w:rsidRPr="009C1B9C">
        <w:t>C</w:t>
      </w:r>
      <w:r w:rsidR="009C1B9C" w:rsidRPr="009C1B9C">
        <w:rPr>
          <w:lang w:val="el-GR"/>
        </w:rPr>
        <w:t xml:space="preserve">++ μέχρι την </w:t>
      </w:r>
      <w:r w:rsidR="009C1B9C" w:rsidRPr="009C1B9C">
        <w:t>python</w:t>
      </w:r>
      <w:r w:rsidR="009C1B9C" w:rsidRPr="009C1B9C">
        <w:rPr>
          <w:lang w:val="el-GR"/>
        </w:rPr>
        <w:t xml:space="preserve"> με το </w:t>
      </w:r>
      <w:r w:rsidR="009C1B9C" w:rsidRPr="009C1B9C">
        <w:t>GitHub</w:t>
      </w:r>
      <w:r w:rsidR="009C1B9C" w:rsidRPr="009C1B9C">
        <w:rPr>
          <w:lang w:val="el-GR"/>
        </w:rPr>
        <w:t xml:space="preserve"> </w:t>
      </w:r>
      <w:r w:rsidR="009C1B9C" w:rsidRPr="009C1B9C">
        <w:t>Copilot</w:t>
      </w:r>
      <w:r w:rsidR="009C1B9C" w:rsidRPr="009C1B9C">
        <w:rPr>
          <w:lang w:val="el-GR"/>
        </w:rPr>
        <w:t xml:space="preserve"> </w:t>
      </w:r>
      <w:r w:rsidR="009C1B9C" w:rsidRPr="009C1B9C">
        <w:t>AI</w:t>
      </w:r>
      <w:r w:rsidR="009C1B9C" w:rsidRPr="009C1B9C">
        <w:rPr>
          <w:lang w:val="el-GR"/>
        </w:rPr>
        <w:t>. Απλώς σας κάνει πιο παραγωγικούς και πιο πολύτιμους ως περιουσιακό στοιχείο της επιχείρησης.</w:t>
      </w:r>
    </w:p>
    <w:p w14:paraId="1E27D9D2" w14:textId="77777777" w:rsidR="00341A29" w:rsidRPr="009C1B9C" w:rsidRDefault="00341A29" w:rsidP="00765D56">
      <w:pPr>
        <w:pStyle w:val="FootnoteText"/>
        <w:jc w:val="both"/>
        <w:rPr>
          <w:lang w:val="el-GR"/>
        </w:rPr>
      </w:pPr>
    </w:p>
  </w:footnote>
  <w:footnote w:id="4">
    <w:p w14:paraId="065A7F25" w14:textId="49C3B9DE"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Σήμερα, οι κονσόλες/υπολογιστές μπορούν εύκολα να χειριστούν τον ακατέργαστο κώδικα </w:t>
      </w:r>
      <w:r w:rsidR="009C1B9C" w:rsidRPr="009C1B9C">
        <w:t>Blueprint</w:t>
      </w:r>
      <w:r w:rsidR="009C1B9C" w:rsidRPr="009C1B9C">
        <w:rPr>
          <w:lang w:val="el-GR"/>
        </w:rPr>
        <w:t xml:space="preserve"> χωρίς καμία επιβράδυνση.</w:t>
      </w:r>
    </w:p>
    <w:p w14:paraId="10E577BD" w14:textId="77777777" w:rsidR="001D1B2E" w:rsidRPr="009C1B9C" w:rsidRDefault="001D1B2E">
      <w:pPr>
        <w:pStyle w:val="FootnoteText"/>
        <w:rPr>
          <w:lang w:val="el-GR"/>
        </w:rPr>
      </w:pPr>
    </w:p>
  </w:footnote>
  <w:footnote w:id="5">
    <w:p w14:paraId="4CB18C3A" w14:textId="592A0BDF" w:rsidR="00AA3A0D"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ηθοποιός του παίκτη, σφαίρες, φακοί, πόρτες, φώτα, παράθυρα, τοίχος, όχημα κ.λπ.</w:t>
      </w:r>
    </w:p>
    <w:p w14:paraId="3D164CEB" w14:textId="77777777" w:rsidR="003D4F82" w:rsidRPr="003D4F82" w:rsidRDefault="003D4F82" w:rsidP="00765D56">
      <w:pPr>
        <w:pStyle w:val="FootnoteText"/>
        <w:jc w:val="both"/>
        <w:rPr>
          <w:lang w:val="el-GR"/>
        </w:rPr>
      </w:pPr>
    </w:p>
  </w:footnote>
  <w:footnote w:id="6">
    <w:p w14:paraId="1CB29D4A" w14:textId="7E9AE853" w:rsidR="002132E3" w:rsidRPr="003D4F82"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ο παίκτης κινείται, ο παίκτης πυροβολεί, ο παίκτης αλληλεπιδρά με το περιβάλλον και το περιβάλλον (αντικείμενο/α) ανταποκρίνεται από τον καλούντα στον καλούντα και το αντίστροφο.</w:t>
      </w:r>
    </w:p>
    <w:p w14:paraId="5B1594E6" w14:textId="77777777" w:rsidR="00C113FD" w:rsidRPr="003D4F82" w:rsidRDefault="00C113FD" w:rsidP="00765D56">
      <w:pPr>
        <w:pStyle w:val="FootnoteText"/>
        <w:jc w:val="both"/>
        <w:rPr>
          <w:lang w:val="el-GR"/>
        </w:rPr>
      </w:pPr>
    </w:p>
  </w:footnote>
  <w:footnote w:id="7">
    <w:p w14:paraId="64DD2BC2" w14:textId="53745076" w:rsidR="00EB3E2B" w:rsidRPr="003D4F82" w:rsidRDefault="00C113FD" w:rsidP="00765D56">
      <w:pPr>
        <w:jc w:val="both"/>
        <w:rPr>
          <w:sz w:val="20"/>
          <w:szCs w:val="20"/>
          <w:lang w:val="el-GR"/>
        </w:rPr>
      </w:pPr>
      <w:r>
        <w:rPr>
          <w:rStyle w:val="FootnoteReference"/>
        </w:rPr>
        <w:footnoteRef/>
      </w:r>
      <w:r w:rsidRPr="003D4F82">
        <w:rPr>
          <w:lang w:val="el-GR"/>
        </w:rPr>
        <w:t xml:space="preserve"> </w:t>
      </w:r>
      <w:r w:rsidR="003D4F82"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07BD40F8" w14:textId="13E4A35F" w:rsidR="00C113FD" w:rsidRPr="003D4F82" w:rsidRDefault="00C113F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0FAAehma8tAAAA"/>
  </w:docVars>
  <w:rsids>
    <w:rsidRoot w:val="008971C9"/>
    <w:rsid w:val="000003C4"/>
    <w:rsid w:val="000041C6"/>
    <w:rsid w:val="00004940"/>
    <w:rsid w:val="00020949"/>
    <w:rsid w:val="00020A67"/>
    <w:rsid w:val="00020D0C"/>
    <w:rsid w:val="00032379"/>
    <w:rsid w:val="00032494"/>
    <w:rsid w:val="0004078D"/>
    <w:rsid w:val="00041609"/>
    <w:rsid w:val="00046BF4"/>
    <w:rsid w:val="000555B7"/>
    <w:rsid w:val="0006132A"/>
    <w:rsid w:val="00062938"/>
    <w:rsid w:val="00063123"/>
    <w:rsid w:val="000644E2"/>
    <w:rsid w:val="000654D6"/>
    <w:rsid w:val="0007082E"/>
    <w:rsid w:val="0007570E"/>
    <w:rsid w:val="000768B8"/>
    <w:rsid w:val="00077D35"/>
    <w:rsid w:val="0008060F"/>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2CDE"/>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A043A"/>
    <w:rsid w:val="001A186C"/>
    <w:rsid w:val="001A4F38"/>
    <w:rsid w:val="001A5386"/>
    <w:rsid w:val="001A6198"/>
    <w:rsid w:val="001A6652"/>
    <w:rsid w:val="001B4D54"/>
    <w:rsid w:val="001B5A45"/>
    <w:rsid w:val="001B6090"/>
    <w:rsid w:val="001B7A6C"/>
    <w:rsid w:val="001C040F"/>
    <w:rsid w:val="001C2932"/>
    <w:rsid w:val="001C5038"/>
    <w:rsid w:val="001D11EB"/>
    <w:rsid w:val="001D1B2E"/>
    <w:rsid w:val="001D2080"/>
    <w:rsid w:val="001D2572"/>
    <w:rsid w:val="001E22A3"/>
    <w:rsid w:val="001E44BA"/>
    <w:rsid w:val="00201818"/>
    <w:rsid w:val="00202066"/>
    <w:rsid w:val="0020348A"/>
    <w:rsid w:val="00206A97"/>
    <w:rsid w:val="002115C0"/>
    <w:rsid w:val="002120E9"/>
    <w:rsid w:val="00213040"/>
    <w:rsid w:val="002132E3"/>
    <w:rsid w:val="00214660"/>
    <w:rsid w:val="002229CA"/>
    <w:rsid w:val="00223748"/>
    <w:rsid w:val="00224483"/>
    <w:rsid w:val="00233EB2"/>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7E64"/>
    <w:rsid w:val="00267E90"/>
    <w:rsid w:val="00270D71"/>
    <w:rsid w:val="002723BC"/>
    <w:rsid w:val="00275B7E"/>
    <w:rsid w:val="00277703"/>
    <w:rsid w:val="00280563"/>
    <w:rsid w:val="002815D5"/>
    <w:rsid w:val="00285441"/>
    <w:rsid w:val="0028555C"/>
    <w:rsid w:val="00287D24"/>
    <w:rsid w:val="002A4648"/>
    <w:rsid w:val="002A6E21"/>
    <w:rsid w:val="002A720D"/>
    <w:rsid w:val="002B1D28"/>
    <w:rsid w:val="002C4465"/>
    <w:rsid w:val="002C4E7B"/>
    <w:rsid w:val="002D3430"/>
    <w:rsid w:val="002D4491"/>
    <w:rsid w:val="002D5AFB"/>
    <w:rsid w:val="002D7400"/>
    <w:rsid w:val="002E09BC"/>
    <w:rsid w:val="002E17C3"/>
    <w:rsid w:val="002E233E"/>
    <w:rsid w:val="002E3814"/>
    <w:rsid w:val="002E3C14"/>
    <w:rsid w:val="002E5807"/>
    <w:rsid w:val="002E64BE"/>
    <w:rsid w:val="002E6BC0"/>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320"/>
    <w:rsid w:val="00352A75"/>
    <w:rsid w:val="0035302A"/>
    <w:rsid w:val="00353EC2"/>
    <w:rsid w:val="003547A9"/>
    <w:rsid w:val="00354A2A"/>
    <w:rsid w:val="00354EB5"/>
    <w:rsid w:val="003574D4"/>
    <w:rsid w:val="00365C65"/>
    <w:rsid w:val="00372229"/>
    <w:rsid w:val="003764B8"/>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4F82"/>
    <w:rsid w:val="003D53CB"/>
    <w:rsid w:val="003D695D"/>
    <w:rsid w:val="003E2B30"/>
    <w:rsid w:val="003E2D03"/>
    <w:rsid w:val="003E5880"/>
    <w:rsid w:val="003F1E67"/>
    <w:rsid w:val="003F4C95"/>
    <w:rsid w:val="004035DF"/>
    <w:rsid w:val="00403842"/>
    <w:rsid w:val="00406BED"/>
    <w:rsid w:val="00410963"/>
    <w:rsid w:val="004153D2"/>
    <w:rsid w:val="00417977"/>
    <w:rsid w:val="00427A0C"/>
    <w:rsid w:val="00433AC9"/>
    <w:rsid w:val="00435244"/>
    <w:rsid w:val="00436647"/>
    <w:rsid w:val="004370C3"/>
    <w:rsid w:val="0044116C"/>
    <w:rsid w:val="0044144B"/>
    <w:rsid w:val="00450D4A"/>
    <w:rsid w:val="004530B6"/>
    <w:rsid w:val="004571AE"/>
    <w:rsid w:val="004572B2"/>
    <w:rsid w:val="0046399A"/>
    <w:rsid w:val="00463E7B"/>
    <w:rsid w:val="00472A85"/>
    <w:rsid w:val="0047482B"/>
    <w:rsid w:val="00476944"/>
    <w:rsid w:val="0048649E"/>
    <w:rsid w:val="004873C1"/>
    <w:rsid w:val="00492F45"/>
    <w:rsid w:val="00493BFD"/>
    <w:rsid w:val="00494126"/>
    <w:rsid w:val="004A338B"/>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017F"/>
    <w:rsid w:val="00574580"/>
    <w:rsid w:val="0057525D"/>
    <w:rsid w:val="00581419"/>
    <w:rsid w:val="00584AD3"/>
    <w:rsid w:val="00590C33"/>
    <w:rsid w:val="00590EB2"/>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3E0C"/>
    <w:rsid w:val="005D5C37"/>
    <w:rsid w:val="005D67BE"/>
    <w:rsid w:val="005E0F91"/>
    <w:rsid w:val="005E2BE9"/>
    <w:rsid w:val="005E2C83"/>
    <w:rsid w:val="005E5FE0"/>
    <w:rsid w:val="00601D55"/>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67FB9"/>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B7E"/>
    <w:rsid w:val="006B70E4"/>
    <w:rsid w:val="006C036E"/>
    <w:rsid w:val="006C5F63"/>
    <w:rsid w:val="006C6A0F"/>
    <w:rsid w:val="006D2148"/>
    <w:rsid w:val="006D426E"/>
    <w:rsid w:val="006D4F0E"/>
    <w:rsid w:val="006D5E7A"/>
    <w:rsid w:val="006D7CFF"/>
    <w:rsid w:val="006F28C1"/>
    <w:rsid w:val="006F2BA1"/>
    <w:rsid w:val="006F507B"/>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7530D"/>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954C1"/>
    <w:rsid w:val="00895DAD"/>
    <w:rsid w:val="008971C9"/>
    <w:rsid w:val="0089775C"/>
    <w:rsid w:val="008A0EFE"/>
    <w:rsid w:val="008A2F1E"/>
    <w:rsid w:val="008A3E16"/>
    <w:rsid w:val="008A5C01"/>
    <w:rsid w:val="008B0DFE"/>
    <w:rsid w:val="008B0FA3"/>
    <w:rsid w:val="008B3719"/>
    <w:rsid w:val="008B6A47"/>
    <w:rsid w:val="008C5FBC"/>
    <w:rsid w:val="008D3224"/>
    <w:rsid w:val="008D66BE"/>
    <w:rsid w:val="008D7116"/>
    <w:rsid w:val="008E373C"/>
    <w:rsid w:val="008F5FBF"/>
    <w:rsid w:val="008F7ECD"/>
    <w:rsid w:val="0090047E"/>
    <w:rsid w:val="0090158F"/>
    <w:rsid w:val="00903C2B"/>
    <w:rsid w:val="00903DC1"/>
    <w:rsid w:val="0090498B"/>
    <w:rsid w:val="00910DDD"/>
    <w:rsid w:val="009171A9"/>
    <w:rsid w:val="00917E43"/>
    <w:rsid w:val="009209AD"/>
    <w:rsid w:val="00922B37"/>
    <w:rsid w:val="00923BF5"/>
    <w:rsid w:val="00924666"/>
    <w:rsid w:val="009249FA"/>
    <w:rsid w:val="00930809"/>
    <w:rsid w:val="00930E61"/>
    <w:rsid w:val="00932C54"/>
    <w:rsid w:val="00935755"/>
    <w:rsid w:val="0093788D"/>
    <w:rsid w:val="009409DA"/>
    <w:rsid w:val="0094385D"/>
    <w:rsid w:val="00946D76"/>
    <w:rsid w:val="0095375D"/>
    <w:rsid w:val="00961620"/>
    <w:rsid w:val="0096207B"/>
    <w:rsid w:val="0096506B"/>
    <w:rsid w:val="00971AA7"/>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B9C"/>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0DBF"/>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A7F0C"/>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4CC9"/>
    <w:rsid w:val="00B079A5"/>
    <w:rsid w:val="00B108CD"/>
    <w:rsid w:val="00B14054"/>
    <w:rsid w:val="00B15E47"/>
    <w:rsid w:val="00B1798B"/>
    <w:rsid w:val="00B24ABA"/>
    <w:rsid w:val="00B3008C"/>
    <w:rsid w:val="00B36E1F"/>
    <w:rsid w:val="00B408AF"/>
    <w:rsid w:val="00B41533"/>
    <w:rsid w:val="00B4299C"/>
    <w:rsid w:val="00B458A7"/>
    <w:rsid w:val="00B501A5"/>
    <w:rsid w:val="00B50AC2"/>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978D7"/>
    <w:rsid w:val="00BA09E5"/>
    <w:rsid w:val="00BA2894"/>
    <w:rsid w:val="00BA2D57"/>
    <w:rsid w:val="00BB52EE"/>
    <w:rsid w:val="00BB70D6"/>
    <w:rsid w:val="00BB7CAF"/>
    <w:rsid w:val="00BC0084"/>
    <w:rsid w:val="00BC1010"/>
    <w:rsid w:val="00BC14F1"/>
    <w:rsid w:val="00BC38D5"/>
    <w:rsid w:val="00BC43A9"/>
    <w:rsid w:val="00BC59D3"/>
    <w:rsid w:val="00BC7512"/>
    <w:rsid w:val="00BD1A8C"/>
    <w:rsid w:val="00BD2785"/>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B503E"/>
    <w:rsid w:val="00CC1709"/>
    <w:rsid w:val="00CC2A15"/>
    <w:rsid w:val="00CC2D55"/>
    <w:rsid w:val="00CC459A"/>
    <w:rsid w:val="00CE118D"/>
    <w:rsid w:val="00CE18DF"/>
    <w:rsid w:val="00CE4669"/>
    <w:rsid w:val="00CE557D"/>
    <w:rsid w:val="00CE7B86"/>
    <w:rsid w:val="00CF28B8"/>
    <w:rsid w:val="00D12AA9"/>
    <w:rsid w:val="00D13939"/>
    <w:rsid w:val="00D15B48"/>
    <w:rsid w:val="00D15C73"/>
    <w:rsid w:val="00D15CE3"/>
    <w:rsid w:val="00D16808"/>
    <w:rsid w:val="00D1791F"/>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77129"/>
    <w:rsid w:val="00D81839"/>
    <w:rsid w:val="00D8292E"/>
    <w:rsid w:val="00D851C9"/>
    <w:rsid w:val="00D8711D"/>
    <w:rsid w:val="00D87E5E"/>
    <w:rsid w:val="00D9430E"/>
    <w:rsid w:val="00D96C78"/>
    <w:rsid w:val="00D97512"/>
    <w:rsid w:val="00DA38FA"/>
    <w:rsid w:val="00DB0B86"/>
    <w:rsid w:val="00DB23D7"/>
    <w:rsid w:val="00DB3B04"/>
    <w:rsid w:val="00DB3DFB"/>
    <w:rsid w:val="00DB41C6"/>
    <w:rsid w:val="00DB5BA0"/>
    <w:rsid w:val="00DC3AB1"/>
    <w:rsid w:val="00DC74E3"/>
    <w:rsid w:val="00DC7AFA"/>
    <w:rsid w:val="00DD25B4"/>
    <w:rsid w:val="00DD3D4C"/>
    <w:rsid w:val="00DD5AD5"/>
    <w:rsid w:val="00DD797A"/>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453"/>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87B10"/>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3808"/>
    <w:rsid w:val="00ED5DEE"/>
    <w:rsid w:val="00EE0A88"/>
    <w:rsid w:val="00EE15C5"/>
    <w:rsid w:val="00EE16E1"/>
    <w:rsid w:val="00EF06A5"/>
    <w:rsid w:val="00EF151B"/>
    <w:rsid w:val="00EF4208"/>
    <w:rsid w:val="00EF52FC"/>
    <w:rsid w:val="00EF79BA"/>
    <w:rsid w:val="00EF7BDD"/>
    <w:rsid w:val="00F01274"/>
    <w:rsid w:val="00F029AF"/>
    <w:rsid w:val="00F13B06"/>
    <w:rsid w:val="00F13B9E"/>
    <w:rsid w:val="00F15E0F"/>
    <w:rsid w:val="00F15F86"/>
    <w:rsid w:val="00F171A8"/>
    <w:rsid w:val="00F241D0"/>
    <w:rsid w:val="00F263F2"/>
    <w:rsid w:val="00F26C4B"/>
    <w:rsid w:val="00F2744C"/>
    <w:rsid w:val="00F27477"/>
    <w:rsid w:val="00F35884"/>
    <w:rsid w:val="00F35BD7"/>
    <w:rsid w:val="00F4021E"/>
    <w:rsid w:val="00F4736A"/>
    <w:rsid w:val="00F47C4A"/>
    <w:rsid w:val="00F50B10"/>
    <w:rsid w:val="00F537F5"/>
    <w:rsid w:val="00F603B8"/>
    <w:rsid w:val="00F60C19"/>
    <w:rsid w:val="00F63F0F"/>
    <w:rsid w:val="00F702B5"/>
    <w:rsid w:val="00F76843"/>
    <w:rsid w:val="00F8059E"/>
    <w:rsid w:val="00F8640C"/>
    <w:rsid w:val="00F87FC7"/>
    <w:rsid w:val="00F900E0"/>
    <w:rsid w:val="00F92CD3"/>
    <w:rsid w:val="00F934D4"/>
    <w:rsid w:val="00F94CA6"/>
    <w:rsid w:val="00F96438"/>
    <w:rsid w:val="00F9715A"/>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image" Target="media/image9.jpeg"/><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Colors" Target="diagrams/colors4.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header" Target="header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https://d.docs.live.net/984e34b0a2497e21/COLLEGE/All%20YEARS/3/MENTAL%20WEALTH%20PROFESSIONAL%20LIFE%203%20(PROJECT)%20(CN6000_1)/project%20proposal/gameplayMechanicsProjectProposal_Michail_Markou_UEL_2020732-greek_version.docx" TargetMode="External"/><Relationship Id="rId38"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8</Pages>
  <Words>4271</Words>
  <Characters>23192</Characters>
  <Application>Microsoft Office Word</Application>
  <DocSecurity>0</DocSecurity>
  <Lines>594</Lines>
  <Paragraphs>352</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27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74</cp:revision>
  <cp:lastPrinted>2021-11-30T05:41:00Z</cp:lastPrinted>
  <dcterms:created xsi:type="dcterms:W3CDTF">2021-11-30T05:43:00Z</dcterms:created>
  <dcterms:modified xsi:type="dcterms:W3CDTF">2021-12-06T20:32:00Z</dcterms:modified>
</cp:coreProperties>
</file>